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DA35E5"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DA35E5"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DA35E5"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DA35E5"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DA35E5"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DA35E5"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DA35E5"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DA35E5"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DA35E5">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DA35E5">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DA35E5">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DA35E5">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DA35E5"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DA35E5">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DA35E5">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DA35E5">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DA35E5">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DA35E5"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DA35E5">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DA35E5">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DA35E5">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DA35E5">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DA35E5"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DA35E5">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DA35E5">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DA35E5"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DA35E5"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DA35E5"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DA35E5">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2B5168A7" w:rsidR="00B5666E"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6D2890E7" w14:textId="22F95427" w:rsidR="005A651F" w:rsidRPr="00844E07" w:rsidRDefault="005A651F" w:rsidP="005A651F">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Pr="00844E07">
        <w:rPr>
          <w:color w:val="000000"/>
          <w:sz w:val="26"/>
          <w:szCs w:val="26"/>
        </w:rPr>
        <w:t>sở hữu giá trị phân tích</w:t>
      </w:r>
      <w:r>
        <w:rPr>
          <w:color w:val="000000"/>
          <w:sz w:val="26"/>
          <w:szCs w:val="26"/>
        </w:rPr>
        <w:t>,</w:t>
      </w:r>
      <w:r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lastRenderedPageBreak/>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7F6EF6A4" w14:textId="77777777" w:rsidR="005A651F" w:rsidRPr="00B00B9A" w:rsidRDefault="005A651F" w:rsidP="005A651F">
      <w:pPr>
        <w:pStyle w:val="Nomal-"/>
        <w:ind w:left="714" w:hanging="357"/>
        <w:rPr>
          <w:lang w:val="de-DE"/>
        </w:rPr>
      </w:pPr>
      <w:r>
        <w:rPr>
          <w:lang w:val="de-DE"/>
        </w:rPr>
        <w:t>Mở đầu</w:t>
      </w:r>
    </w:p>
    <w:p w14:paraId="5EF8EF62" w14:textId="77777777" w:rsidR="005A651F" w:rsidRPr="00701F40" w:rsidRDefault="005A651F" w:rsidP="005A651F">
      <w:pPr>
        <w:pStyle w:val="Nomal-"/>
        <w:ind w:left="714" w:hanging="357"/>
        <w:rPr>
          <w:lang w:val="de-DE"/>
        </w:rPr>
      </w:pPr>
      <w:r w:rsidRPr="00701F40">
        <w:rPr>
          <w:b/>
          <w:lang w:val="vi-VN"/>
        </w:rPr>
        <w:t>Chương 1</w:t>
      </w:r>
      <w:r w:rsidRPr="00701F40">
        <w:rPr>
          <w:lang w:val="vi-VN"/>
        </w:rPr>
        <w:t xml:space="preserve">: </w:t>
      </w:r>
      <w:r>
        <w:t>Cơ sở lý thuyết</w:t>
      </w:r>
    </w:p>
    <w:p w14:paraId="0F045B8B" w14:textId="77777777" w:rsidR="005A651F" w:rsidRDefault="005A651F" w:rsidP="005A651F">
      <w:pPr>
        <w:pStyle w:val="Nomal-"/>
        <w:ind w:left="714" w:hanging="357"/>
        <w:rPr>
          <w:lang w:val="de-DE"/>
        </w:rPr>
      </w:pPr>
      <w:r w:rsidRPr="00701F40">
        <w:rPr>
          <w:b/>
          <w:lang w:val="vi-VN"/>
        </w:rPr>
        <w:t>Chương 2</w:t>
      </w:r>
      <w:r w:rsidRPr="00701F40">
        <w:rPr>
          <w:lang w:val="de-DE"/>
        </w:rPr>
        <w:t>:</w:t>
      </w:r>
      <w:r>
        <w:rPr>
          <w:lang w:val="de-DE"/>
        </w:rPr>
        <w:t xml:space="preserve"> Triển khai</w:t>
      </w:r>
    </w:p>
    <w:p w14:paraId="3538AE47" w14:textId="77777777" w:rsidR="005A651F" w:rsidRPr="006D201A" w:rsidRDefault="005A651F" w:rsidP="005A651F">
      <w:pPr>
        <w:pStyle w:val="Nomal-"/>
        <w:rPr>
          <w:lang w:val="de-DE"/>
        </w:rPr>
      </w:pPr>
      <w:r w:rsidRPr="00701F40">
        <w:rPr>
          <w:b/>
          <w:lang w:val="vi-VN"/>
        </w:rPr>
        <w:t>Chương 3</w:t>
      </w:r>
      <w:r w:rsidRPr="00701F40">
        <w:rPr>
          <w:lang w:val="de-DE"/>
        </w:rPr>
        <w:t>:</w:t>
      </w:r>
      <w:r>
        <w:rPr>
          <w:lang w:val="de-DE"/>
        </w:rPr>
        <w:t xml:space="preserve"> Kết quả đạt được</w:t>
      </w:r>
    </w:p>
    <w:p w14:paraId="4BFAA0D8" w14:textId="5F0A8F5F" w:rsidR="00153BDA" w:rsidRDefault="005A651F" w:rsidP="005A651F">
      <w:pPr>
        <w:pStyle w:val="Nomal-"/>
      </w:pPr>
      <w:r w:rsidRPr="007C38C6">
        <w:t>Kết luận và hướng phát triển</w:t>
      </w:r>
      <w:r>
        <w:t xml:space="preserve"> </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t>Tổng quan về Mi</w:t>
      </w:r>
      <w:r w:rsidR="001458B1" w:rsidRPr="00CE44CC">
        <w:rPr>
          <w:rFonts w:cs="Times New Roman"/>
          <w:sz w:val="26"/>
        </w:rPr>
        <w:t>crosoft Azure</w:t>
      </w:r>
    </w:p>
    <w:p w14:paraId="4A6BB648" w14:textId="7B16CBD1" w:rsidR="001F1238" w:rsidRPr="00E61128" w:rsidRDefault="001F1238" w:rsidP="00E61128">
      <w:pPr>
        <w:pStyle w:val="Heading3"/>
        <w:rPr>
          <w:rFonts w:cs="Times New Roman"/>
          <w:b w:val="0"/>
          <w:i w:val="0"/>
        </w:rPr>
      </w:pPr>
      <w:r w:rsidRPr="00CE44CC">
        <w:rPr>
          <w:rFonts w:cs="Times New Roman"/>
          <w:b w:val="0"/>
          <w:i w:val="0"/>
        </w:rPr>
        <w:t>Microsoft Azure là gì?</w:t>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lastRenderedPageBreak/>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0B7A945" w14:textId="404F3128" w:rsidR="00CE44CC" w:rsidRPr="00E61128" w:rsidRDefault="00CE44CC" w:rsidP="00E61128">
      <w:pPr>
        <w:pStyle w:val="Heading3"/>
        <w:rPr>
          <w:b w:val="0"/>
          <w:i w:val="0"/>
        </w:rPr>
      </w:pPr>
      <w:r w:rsidRPr="00CE44CC">
        <w:rPr>
          <w:b w:val="0"/>
          <w:i w:val="0"/>
        </w:rPr>
        <w:t>Ngôn ngữ lập trình Python</w:t>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r w:rsidRPr="00CE44CC">
        <w:rPr>
          <w:b w:val="0"/>
          <w:i w:val="0"/>
        </w:rPr>
        <w:t xml:space="preserve">Ngôn ngữ lập trình </w:t>
      </w:r>
      <w:r>
        <w:rPr>
          <w:b w:val="0"/>
          <w:i w:val="0"/>
        </w:rPr>
        <w:t>Scala</w:t>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r>
        <w:t>Các bước và công cụ</w:t>
      </w:r>
    </w:p>
    <w:p w14:paraId="1D909D1A" w14:textId="24273295" w:rsidR="001458B1" w:rsidRPr="00E61128" w:rsidRDefault="008F12F4" w:rsidP="001458B1">
      <w:pPr>
        <w:pStyle w:val="Heading3"/>
        <w:rPr>
          <w:i w:val="0"/>
        </w:rPr>
      </w:pPr>
      <w:r w:rsidRPr="00E61128">
        <w:rPr>
          <w:i w:val="0"/>
        </w:rP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r w:rsidRPr="00E61128">
        <w:rPr>
          <w:i w:val="0"/>
        </w:rPr>
        <w:t xml:space="preserve">Trực quan hóa dữ liệu </w:t>
      </w:r>
      <w:r w:rsidR="00CF2FD1" w:rsidRPr="00E61128">
        <w:rPr>
          <w:i w:val="0"/>
        </w:rPr>
        <w:t>–</w:t>
      </w:r>
      <w:r w:rsidRPr="00E61128">
        <w:rPr>
          <w:i w:val="0"/>
        </w:rPr>
        <w:t xml:space="preserve"> Dashboard</w:t>
      </w:r>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99DD85F" w:rsidR="00153BDA" w:rsidRDefault="00153BDA" w:rsidP="00104F01">
      <w:pPr>
        <w:pStyle w:val="Heading1"/>
      </w:pPr>
      <w:r>
        <w:br w:type="page"/>
      </w:r>
      <w:bookmarkStart w:id="29" w:name="_Toc98339750"/>
      <w:r w:rsidR="00111EC1" w:rsidRPr="00153BDA">
        <w:lastRenderedPageBreak/>
        <w:t>TRIỂN KHAI</w:t>
      </w:r>
      <w:bookmarkEnd w:id="29"/>
    </w:p>
    <w:p w14:paraId="77DCEE65" w14:textId="77777777" w:rsidR="00E22FB2" w:rsidRDefault="005A651F" w:rsidP="005A651F">
      <w:pPr>
        <w:spacing w:before="240" w:after="240"/>
        <w:rPr>
          <w:strike/>
          <w:color w:val="000000"/>
          <w:highlight w:val="yellow"/>
        </w:rPr>
      </w:pPr>
      <w:r w:rsidRPr="00E22FB2">
        <w:rPr>
          <w:strike/>
          <w:color w:val="000000"/>
          <w:highlight w:val="yellow"/>
        </w:rPr>
        <w:t>Đề tài bài báo cáo mang tên “Trực quan hóa dữ liệu đưa ra xu hướng phát triển của ngành công nghiệp điện ảnh Hollywood” là bài báo cáo được thực hiện dựa trên việc mô phỏng tính chất công việc của một Data Engineer.</w:t>
      </w:r>
    </w:p>
    <w:p w14:paraId="2E8CC9B9" w14:textId="0919679A" w:rsidR="005A651F" w:rsidRPr="00E22FB2" w:rsidRDefault="00E22FB2" w:rsidP="005A651F">
      <w:pPr>
        <w:spacing w:before="240" w:after="240"/>
        <w:rPr>
          <w:b/>
        </w:rPr>
      </w:pPr>
      <w:r w:rsidRPr="00E22FB2">
        <w:rPr>
          <w:b/>
          <w:color w:val="000000"/>
        </w:rPr>
        <w:t>2.1</w:t>
      </w:r>
      <w:r w:rsidR="005A651F" w:rsidRPr="00E22FB2">
        <w:rPr>
          <w:b/>
          <w:color w:val="000000"/>
        </w:rPr>
        <w:t xml:space="preserve"> </w:t>
      </w:r>
      <w:r w:rsidRPr="00E22FB2">
        <w:rPr>
          <w:rFonts w:cs="Arial"/>
          <w:b/>
          <w:bCs/>
          <w:iCs/>
          <w:sz w:val="28"/>
        </w:rPr>
        <w:t>Giới thiệu bài toán</w:t>
      </w:r>
    </w:p>
    <w:p w14:paraId="67829491" w14:textId="2EA825C2" w:rsidR="005A651F" w:rsidRPr="00E22FB2" w:rsidRDefault="005A651F" w:rsidP="005A651F">
      <w:pPr>
        <w:spacing w:before="240" w:after="240"/>
        <w:rPr>
          <w:strike/>
          <w:color w:val="FF0000"/>
        </w:rPr>
      </w:pPr>
      <w:r w:rsidRPr="00E22FB2">
        <w:rPr>
          <w:strike/>
          <w:color w:val="FF0000"/>
          <w:highlight w:val="yellow"/>
        </w:rPr>
        <w:t>Với mục tiêu đánh giá và phân tích dữ liệu từ đó đưa ra xu hướng phát triển của ngành công nghiệp điện ảnh Hollywood, nhóm cần thực hiện thu thập dữ liệu về những bộ phim Hollywood. Nhằm đem lại những đánh giá có tính chính xác và trực quan, nhóm thực hiện lấy dữ liệu trong một khoảng thời gian tương đối dài. Sau khi thực hiện công việc thu thập dữ liệu từ những website, cần phải tiến hành lọc những trường có giá trị, chia các cột, trường và lưu trữ dữ liệu dưới một định dạng nhất định. Sau khi lưu trữ, dữ liệu sẽ được tiến hành làm sạch bằng việc sử dụng các tools, ngôn ngữ lập trình… để loại bỏ những dữ liệu dư thừa, lặp, không đúng định dạng… Khi dữ liệu đã được xử lý và sẵn sàng sử dụng, chúng sẽ được lưu trữ tại các vùng chứa cố định. Ngày nay, tại các công ty công nghệ, dữ liệu sau xử lý được lưu tại các database hoặc data warehouse. Từ đây, dữ liệu được lấy ra sử dụng khi cần thiết nhằm thực hiện phân tích và đánh giá. Phần lớn, dữ liệu được trực quan hóa thông qua các biểu đồ nhằm giúp khách hàng dễ hình dung và giúp nhận diện được xu hướng tốt hơn, đem lại hiệu quả cho việc đưa ra quyết định hơn.</w:t>
      </w:r>
    </w:p>
    <w:p w14:paraId="03BD60C4" w14:textId="0CF5EF18" w:rsidR="00E22FB2" w:rsidRDefault="00E22FB2" w:rsidP="005A651F">
      <w:pPr>
        <w:spacing w:before="240" w:after="240"/>
        <w:rPr>
          <w:color w:val="FF0000"/>
        </w:rPr>
      </w:pPr>
      <w:r>
        <w:rPr>
          <w:color w:val="FF0000"/>
        </w:rPr>
        <w:t>Tập trung mô tả bài toán của nhóm, không lan man.</w:t>
      </w:r>
    </w:p>
    <w:p w14:paraId="51E21754" w14:textId="77945CB2" w:rsidR="00E22FB2" w:rsidRDefault="00E22FB2" w:rsidP="00E22FB2">
      <w:pPr>
        <w:pStyle w:val="Heading2"/>
      </w:pPr>
      <w:r w:rsidRPr="00E22FB2">
        <w:t>Quy trình thực hiện</w:t>
      </w:r>
    </w:p>
    <w:p w14:paraId="11B4FEDF" w14:textId="4E689D76" w:rsidR="00E22FB2" w:rsidRDefault="00E22FB2" w:rsidP="00E22FB2">
      <w:pPr>
        <w:rPr>
          <w:color w:val="FF0000"/>
        </w:rPr>
      </w:pPr>
      <w:r>
        <w:rPr>
          <w:color w:val="FF0000"/>
        </w:rPr>
        <w:t>Phần này đưa ra các bước mà các bạn thực hiện</w:t>
      </w:r>
    </w:p>
    <w:p w14:paraId="1E6DA7F6" w14:textId="4D2A6E83" w:rsidR="00E22FB2" w:rsidRPr="00E22FB2" w:rsidRDefault="00E22FB2" w:rsidP="00E22FB2">
      <w:pPr>
        <w:rPr>
          <w:color w:val="FF0000"/>
        </w:rPr>
      </w:pPr>
      <w:r>
        <w:rPr>
          <w:noProof/>
          <w:color w:val="FF0000"/>
        </w:rPr>
        <w:drawing>
          <wp:inline distT="0" distB="0" distL="0" distR="0" wp14:anchorId="6FDE8881" wp14:editId="71ADF2E1">
            <wp:extent cx="5400040" cy="406400"/>
            <wp:effectExtent l="38100" t="0" r="10160" b="3175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1F8B5C3" w14:textId="77777777" w:rsidR="00E22FB2" w:rsidRDefault="00E22FB2" w:rsidP="00E22FB2">
      <w:pPr>
        <w:pStyle w:val="Heading2"/>
        <w:numPr>
          <w:ilvl w:val="0"/>
          <w:numId w:val="0"/>
        </w:numPr>
        <w:ind w:left="860"/>
      </w:pPr>
    </w:p>
    <w:p w14:paraId="49AEE43C" w14:textId="39108E3E" w:rsidR="00BD558E" w:rsidRDefault="001458B1" w:rsidP="00E22FB2">
      <w:pPr>
        <w:pStyle w:val="Heading3"/>
      </w:pPr>
      <w:r>
        <w:t>Crawl</w:t>
      </w:r>
    </w:p>
    <w:p w14:paraId="4B2DBABD" w14:textId="70B2AC2D" w:rsidR="00E22FB2" w:rsidRPr="00E22FB2" w:rsidRDefault="00E22FB2" w:rsidP="00E22FB2">
      <w:pPr>
        <w:rPr>
          <w:color w:val="FF0000"/>
        </w:rPr>
      </w:pPr>
      <w:r>
        <w:rPr>
          <w:color w:val="FF0000"/>
        </w:rPr>
        <w:t xml:space="preserve">Trước khi đi vào chi tiết công việc, cần trình bày một cách tổng quát: dữ liệu lấy là gì? Lấy từ đâu? Định dạng sẽ như thế </w:t>
      </w:r>
      <w:proofErr w:type="gramStart"/>
      <w:r>
        <w:rPr>
          <w:color w:val="FF0000"/>
        </w:rPr>
        <w:t>nào?...</w:t>
      </w:r>
      <w:proofErr w:type="gramEnd"/>
      <w:r>
        <w:rPr>
          <w:color w:val="FF0000"/>
        </w:rPr>
        <w:t>..</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lastRenderedPageBreak/>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lastRenderedPageBreak/>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lastRenderedPageBreak/>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lastRenderedPageBreak/>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703195"/>
                    </a:xfrm>
                    <a:prstGeom prst="rect">
                      <a:avLst/>
                    </a:prstGeom>
                  </pic:spPr>
                </pic:pic>
              </a:graphicData>
            </a:graphic>
          </wp:inline>
        </w:drawing>
      </w:r>
    </w:p>
    <w:p w14:paraId="3D878C2D" w14:textId="3AAADB3B" w:rsidR="001458B1" w:rsidRDefault="001458B1" w:rsidP="00E22FB2">
      <w:pPr>
        <w:pStyle w:val="Heading3"/>
      </w:pPr>
      <w:r>
        <w:t>ETL</w:t>
      </w:r>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76C73035" w14:textId="6FA4954E" w:rsidR="00AD4AC7" w:rsidRDefault="00AD4AC7" w:rsidP="00AD4AC7">
      <w:pPr>
        <w:ind w:firstLine="0"/>
        <w:rPr>
          <w:noProof/>
        </w:rPr>
      </w:pPr>
      <w:r>
        <w:rPr>
          <w:noProof/>
        </w:rPr>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36850"/>
                    </a:xfrm>
                    <a:prstGeom prst="rect">
                      <a:avLst/>
                    </a:prstGeom>
                  </pic:spPr>
                </pic:pic>
              </a:graphicData>
            </a:graphic>
          </wp:inline>
        </w:drawing>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w:t>
      </w:r>
      <w:r>
        <w:rPr>
          <w:noProof/>
        </w:rPr>
        <w:lastRenderedPageBreak/>
        <w:t>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5B22A3CA" w14:textId="0E7A2011" w:rsidR="00EA0F9E" w:rsidRDefault="00EA0F9E" w:rsidP="00066AF7">
      <w:pPr>
        <w:ind w:firstLine="0"/>
        <w:rPr>
          <w:noProof/>
        </w:rPr>
      </w:pPr>
      <w:r>
        <w:rPr>
          <w:noProof/>
        </w:rPr>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513965"/>
                    </a:xfrm>
                    <a:prstGeom prst="rect">
                      <a:avLst/>
                    </a:prstGeom>
                  </pic:spPr>
                </pic:pic>
              </a:graphicData>
            </a:graphic>
          </wp:inline>
        </w:drawing>
      </w:r>
    </w:p>
    <w:p w14:paraId="7E2CEAAA" w14:textId="54CF8B86" w:rsidR="00EA0F9E" w:rsidRDefault="00EA0F9E" w:rsidP="00066AF7">
      <w:pPr>
        <w:ind w:firstLine="0"/>
        <w:rPr>
          <w:noProof/>
        </w:rPr>
      </w:pPr>
      <w:r>
        <w:rPr>
          <w:noProof/>
        </w:rPr>
        <w:t>Dữ liệu thô được đưa lên lưu trữ tại Level 1</w:t>
      </w:r>
    </w:p>
    <w:p w14:paraId="39287EFA" w14:textId="54E4963D" w:rsidR="00EA0F9E" w:rsidRDefault="00EA0F9E" w:rsidP="00066AF7">
      <w:pPr>
        <w:ind w:firstLine="0"/>
        <w:rPr>
          <w:noProof/>
        </w:rPr>
      </w:pPr>
      <w:r>
        <w:rPr>
          <w:noProof/>
        </w:rPr>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1687830"/>
                    </a:xfrm>
                    <a:prstGeom prst="rect">
                      <a:avLst/>
                    </a:prstGeom>
                  </pic:spPr>
                </pic:pic>
              </a:graphicData>
            </a:graphic>
          </wp:inline>
        </w:drawing>
      </w:r>
    </w:p>
    <w:p w14:paraId="60648870" w14:textId="6EA35602" w:rsidR="00EA0F9E" w:rsidRDefault="00EA0F9E" w:rsidP="00066AF7">
      <w:pPr>
        <w:ind w:firstLine="0"/>
        <w:rPr>
          <w:noProof/>
        </w:rPr>
      </w:pPr>
      <w:r>
        <w:rPr>
          <w:noProof/>
        </w:rPr>
        <w:t xml:space="preserve">Để bước qua xử lý dữ liệu tại level 2, nhóm thực hiện tạo một Data Factory để di chuyển dữ liệu từ level 1 qua level 2. </w:t>
      </w:r>
    </w:p>
    <w:p w14:paraId="0B2782FD" w14:textId="0322AB4C" w:rsidR="00EA0F9E" w:rsidRDefault="00EA0F9E" w:rsidP="00066AF7">
      <w:pPr>
        <w:ind w:firstLine="0"/>
        <w:rPr>
          <w:noProof/>
        </w:rPr>
      </w:pPr>
      <w:r>
        <w:rPr>
          <w:noProof/>
        </w:rPr>
        <w:lastRenderedPageBreak/>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399665"/>
                    </a:xfrm>
                    <a:prstGeom prst="rect">
                      <a:avLst/>
                    </a:prstGeom>
                  </pic:spPr>
                </pic:pic>
              </a:graphicData>
            </a:graphic>
          </wp:inline>
        </w:drawing>
      </w:r>
    </w:p>
    <w:p w14:paraId="37CA5521" w14:textId="1E383453" w:rsidR="00EA0F9E" w:rsidRDefault="00EA0F9E" w:rsidP="00066AF7">
      <w:pPr>
        <w:ind w:firstLine="0"/>
        <w:rPr>
          <w:noProof/>
        </w:rPr>
      </w:pPr>
      <w:r>
        <w:rPr>
          <w:noProof/>
        </w:rPr>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480945"/>
                    </a:xfrm>
                    <a:prstGeom prst="rect">
                      <a:avLst/>
                    </a:prstGeom>
                  </pic:spPr>
                </pic:pic>
              </a:graphicData>
            </a:graphic>
          </wp:inline>
        </w:drawing>
      </w:r>
    </w:p>
    <w:p w14:paraId="6D3C291E" w14:textId="636C107C" w:rsidR="005358DA" w:rsidRDefault="001E1BFB" w:rsidP="00066AF7">
      <w:pPr>
        <w:ind w:firstLine="0"/>
        <w:rPr>
          <w:noProof/>
        </w:rPr>
      </w:pPr>
      <w:r>
        <w:rPr>
          <w:noProof/>
        </w:rPr>
        <w:t>Sau khi copy, tại level 2 đã có 2 file dữ liệu</w:t>
      </w:r>
    </w:p>
    <w:p w14:paraId="43C14B66" w14:textId="1E6C7984" w:rsidR="001E1BFB" w:rsidRDefault="000756B8" w:rsidP="00066AF7">
      <w:pPr>
        <w:ind w:firstLine="0"/>
        <w:rPr>
          <w:noProof/>
        </w:rPr>
      </w:pPr>
      <w:r>
        <w:rPr>
          <w:noProof/>
        </w:rPr>
        <w:lastRenderedPageBreak/>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745A786"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5CEF880D" w14:textId="45E0C46F" w:rsidR="001E1BFB" w:rsidRDefault="001E1BFB" w:rsidP="00066AF7">
      <w:pPr>
        <w:ind w:firstLine="0"/>
        <w:rPr>
          <w:noProof/>
        </w:rPr>
      </w:pPr>
      <w:r>
        <w:rPr>
          <w:noProof/>
        </w:rPr>
        <w:t>Để xử lý 2 file dữ liệu này, nhóm thực hiện tạo DataBricks có tên “” để thực hiện ETL</w:t>
      </w:r>
    </w:p>
    <w:p w14:paraId="5ADC9FFA" w14:textId="5BF93A79" w:rsidR="001E1BFB" w:rsidRDefault="001E1BFB" w:rsidP="00066AF7">
      <w:pPr>
        <w:ind w:firstLine="0"/>
        <w:rPr>
          <w:noProof/>
        </w:rPr>
      </w:pPr>
      <w:r>
        <w:rPr>
          <w:noProof/>
        </w:rPr>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398395"/>
                    </a:xfrm>
                    <a:prstGeom prst="rect">
                      <a:avLst/>
                    </a:prstGeom>
                  </pic:spPr>
                </pic:pic>
              </a:graphicData>
            </a:graphic>
          </wp:inline>
        </w:drawing>
      </w:r>
    </w:p>
    <w:p w14:paraId="034519CA" w14:textId="5AB55A54" w:rsidR="001E1BFB" w:rsidRDefault="001E1BFB" w:rsidP="00066AF7">
      <w:pPr>
        <w:ind w:firstLine="0"/>
        <w:rPr>
          <w:noProof/>
        </w:rPr>
      </w:pPr>
      <w:r>
        <w:rPr>
          <w:noProof/>
        </w:rPr>
        <w:t>Sau đó, tiến hành tạo Lanch WorkSpace để tạo Cluster và sử dụng.</w:t>
      </w:r>
    </w:p>
    <w:p w14:paraId="7A574006" w14:textId="5E6FE044" w:rsidR="001E1BFB" w:rsidRDefault="001E1BFB" w:rsidP="00066AF7">
      <w:pPr>
        <w:ind w:firstLine="0"/>
        <w:rPr>
          <w:noProof/>
        </w:rPr>
      </w:pPr>
      <w:r>
        <w:rPr>
          <w:noProof/>
        </w:rPr>
        <w:lastRenderedPageBreak/>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540000"/>
                    </a:xfrm>
                    <a:prstGeom prst="rect">
                      <a:avLst/>
                    </a:prstGeom>
                  </pic:spPr>
                </pic:pic>
              </a:graphicData>
            </a:graphic>
          </wp:inline>
        </w:drawing>
      </w:r>
    </w:p>
    <w:p w14:paraId="04FB7676" w14:textId="30B84B01" w:rsidR="001E1BFB" w:rsidRDefault="001E1BFB" w:rsidP="00066AF7">
      <w:pPr>
        <w:ind w:firstLine="0"/>
        <w:rPr>
          <w:noProof/>
        </w:rPr>
      </w:pPr>
      <w:r>
        <w:rPr>
          <w:noProof/>
        </w:rPr>
        <w:t>Tiếp theo, tiến hành tạo Notebook để thực hiện xử lý đọc dữ liệu và ETL dữ liệu trên Notebook</w:t>
      </w:r>
      <w:r w:rsidR="00F44F0A">
        <w:rPr>
          <w:noProof/>
        </w:rPr>
        <w:t xml:space="preserve">. </w:t>
      </w:r>
    </w:p>
    <w:p w14:paraId="40D213D2" w14:textId="49E2A8C7" w:rsidR="001E1BFB" w:rsidRDefault="001E1BFB" w:rsidP="00066AF7">
      <w:pPr>
        <w:ind w:firstLine="0"/>
        <w:rPr>
          <w:noProof/>
        </w:rPr>
      </w:pPr>
      <w:r>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489200"/>
                    </a:xfrm>
                    <a:prstGeom prst="rect">
                      <a:avLst/>
                    </a:prstGeom>
                  </pic:spPr>
                </pic:pic>
              </a:graphicData>
            </a:graphic>
          </wp:inline>
        </w:drawing>
      </w:r>
    </w:p>
    <w:p w14:paraId="1771A560" w14:textId="382E7B7F" w:rsidR="001E1BFB" w:rsidRDefault="001E1BFB" w:rsidP="00066AF7">
      <w:pPr>
        <w:ind w:firstLine="0"/>
        <w:rPr>
          <w:noProof/>
        </w:rPr>
      </w:pPr>
      <w:r>
        <w:rPr>
          <w:noProof/>
        </w:rPr>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2FB139A0" w:rsidR="000756B8" w:rsidRDefault="000756B8" w:rsidP="00066AF7">
      <w:pPr>
        <w:ind w:firstLine="0"/>
        <w:rPr>
          <w:noProof/>
        </w:rPr>
      </w:pPr>
      <w:r>
        <w:rPr>
          <w:noProof/>
        </w:rPr>
        <w:t>Dữ liệu 2012 – 2019</w:t>
      </w:r>
    </w:p>
    <w:p w14:paraId="3CFC7C3A" w14:textId="5BD161A8" w:rsidR="00F0481C" w:rsidRDefault="00F0481C" w:rsidP="00066AF7">
      <w:pPr>
        <w:ind w:firstLine="0"/>
        <w:rPr>
          <w:noProof/>
        </w:rPr>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1099820"/>
                    </a:xfrm>
                    <a:prstGeom prst="rect">
                      <a:avLst/>
                    </a:prstGeom>
                  </pic:spPr>
                </pic:pic>
              </a:graphicData>
            </a:graphic>
          </wp:inline>
        </w:drawing>
      </w:r>
    </w:p>
    <w:p w14:paraId="0A9C4A51" w14:textId="175C37E1" w:rsidR="00F0481C" w:rsidRDefault="00F0481C" w:rsidP="00066AF7">
      <w:pPr>
        <w:ind w:firstLine="0"/>
        <w:rPr>
          <w:noProof/>
        </w:rPr>
      </w:pPr>
      <w:r>
        <w:rPr>
          <w:noProof/>
        </w:rPr>
        <w:t>Dữ liệu có số lượng null như sau:</w:t>
      </w:r>
    </w:p>
    <w:p w14:paraId="2C8D9C94" w14:textId="36796CD8" w:rsidR="001E1BFB" w:rsidRDefault="000756B8" w:rsidP="00066AF7">
      <w:pPr>
        <w:ind w:firstLine="0"/>
        <w:rPr>
          <w:noProof/>
        </w:rPr>
      </w:pPr>
      <w:r>
        <w:rPr>
          <w:noProof/>
        </w:rPr>
        <w:lastRenderedPageBreak/>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467485"/>
                    </a:xfrm>
                    <a:prstGeom prst="rect">
                      <a:avLst/>
                    </a:prstGeom>
                  </pic:spPr>
                </pic:pic>
              </a:graphicData>
            </a:graphic>
          </wp:inline>
        </w:drawing>
      </w:r>
    </w:p>
    <w:p w14:paraId="6B5169BE" w14:textId="100FD6D6" w:rsidR="000756B8" w:rsidRDefault="000756B8" w:rsidP="00066AF7">
      <w:pPr>
        <w:ind w:firstLine="0"/>
        <w:rPr>
          <w:noProof/>
        </w:rPr>
      </w:pPr>
      <w:r>
        <w:rPr>
          <w:noProof/>
        </w:rPr>
        <w:t>Dữ liệu 2019 – 2022</w:t>
      </w:r>
    </w:p>
    <w:p w14:paraId="4AB18B63" w14:textId="461EC39B" w:rsidR="00F0481C" w:rsidRDefault="00F0481C" w:rsidP="00066AF7">
      <w:pPr>
        <w:ind w:firstLine="0"/>
        <w:rPr>
          <w:noProof/>
        </w:rPr>
      </w:pPr>
      <w:r>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1223010"/>
                    </a:xfrm>
                    <a:prstGeom prst="rect">
                      <a:avLst/>
                    </a:prstGeom>
                  </pic:spPr>
                </pic:pic>
              </a:graphicData>
            </a:graphic>
          </wp:inline>
        </w:drawing>
      </w:r>
    </w:p>
    <w:p w14:paraId="2542ED19" w14:textId="5BF6AB1F" w:rsidR="00F0481C" w:rsidRDefault="00F0481C" w:rsidP="00066AF7">
      <w:pPr>
        <w:ind w:firstLine="0"/>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531495"/>
                    </a:xfrm>
                    <a:prstGeom prst="rect">
                      <a:avLst/>
                    </a:prstGeom>
                  </pic:spPr>
                </pic:pic>
              </a:graphicData>
            </a:graphic>
          </wp:inline>
        </w:drawing>
      </w:r>
    </w:p>
    <w:p w14:paraId="2129CE04" w14:textId="5834EE01" w:rsidR="000756B8" w:rsidRDefault="000756B8" w:rsidP="00066AF7">
      <w:pPr>
        <w:ind w:firstLine="0"/>
        <w:rPr>
          <w:noProof/>
        </w:rPr>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8285"/>
                    </a:xfrm>
                    <a:prstGeom prst="rect">
                      <a:avLst/>
                    </a:prstGeom>
                  </pic:spPr>
                </pic:pic>
              </a:graphicData>
            </a:graphic>
          </wp:inline>
        </w:drawing>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112EA297" w14:textId="39BF1F2B" w:rsidR="00F0481C" w:rsidRDefault="00F0481C" w:rsidP="00066AF7">
      <w:pPr>
        <w:ind w:firstLine="0"/>
        <w:rPr>
          <w:noProof/>
        </w:rPr>
      </w:pPr>
      <w:r>
        <w:rPr>
          <w:noProof/>
        </w:rPr>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718820"/>
                    </a:xfrm>
                    <a:prstGeom prst="rect">
                      <a:avLst/>
                    </a:prstGeom>
                  </pic:spPr>
                </pic:pic>
              </a:graphicData>
            </a:graphic>
          </wp:inline>
        </w:drawing>
      </w:r>
    </w:p>
    <w:p w14:paraId="670AADD1" w14:textId="4720BDF7" w:rsidR="00081CF4" w:rsidRDefault="00081CF4" w:rsidP="00081CF4">
      <w:pPr>
        <w:ind w:firstLine="0"/>
        <w:rPr>
          <w:noProof/>
        </w:rPr>
      </w:pPr>
      <w:r>
        <w:rPr>
          <w:noProof/>
        </w:rPr>
        <w:t>Bước đầu tiên trong xử lý dữ liệu, nhóm sẽ đổi trường Votes và Runtime tại file dữ liệu từ năm 2019 – 2022 về cùng kiểu định dạng với file dữ liệu còn lại.</w:t>
      </w:r>
    </w:p>
    <w:p w14:paraId="4E247509" w14:textId="307ACF02" w:rsidR="00081CF4" w:rsidRDefault="00F44F0A" w:rsidP="00081CF4">
      <w:pPr>
        <w:ind w:firstLine="0"/>
        <w:rPr>
          <w:noProof/>
        </w:rPr>
      </w:pPr>
      <w:r>
        <w:rPr>
          <w:noProof/>
        </w:rPr>
        <w:lastRenderedPageBreak/>
        <w:drawing>
          <wp:inline distT="0" distB="0" distL="0" distR="0" wp14:anchorId="57C47D72" wp14:editId="21E628B0">
            <wp:extent cx="5400040" cy="2200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200910"/>
                    </a:xfrm>
                    <a:prstGeom prst="rect">
                      <a:avLst/>
                    </a:prstGeom>
                  </pic:spPr>
                </pic:pic>
              </a:graphicData>
            </a:graphic>
          </wp:inline>
        </w:drawing>
      </w:r>
    </w:p>
    <w:p w14:paraId="72643FCA" w14:textId="7C8D1346" w:rsidR="00F44F0A" w:rsidRDefault="00F44F0A" w:rsidP="00081CF4">
      <w:pPr>
        <w:ind w:firstLine="0"/>
        <w:rPr>
          <w:noProof/>
        </w:rPr>
      </w:pPr>
      <w:r>
        <w:rPr>
          <w:noProof/>
        </w:rPr>
        <w:t>Tại đây, lọc những dòng giá trị có trường Votes có K phía sau, đổ vào một dataframe và sau đó đổi kiểu dữ liệu cho cột Votes từ string thành double và nhân cho 1000 để làm mất K.</w:t>
      </w:r>
    </w:p>
    <w:p w14:paraId="73ADF56C" w14:textId="77777777" w:rsidR="00F44F0A" w:rsidRDefault="00F44F0A" w:rsidP="00081CF4">
      <w:pPr>
        <w:ind w:firstLine="0"/>
        <w:rPr>
          <w:noProof/>
        </w:rPr>
      </w:pPr>
      <w:r>
        <w:rPr>
          <w:noProof/>
        </w:rPr>
        <w:drawing>
          <wp:inline distT="0" distB="0" distL="0" distR="0" wp14:anchorId="16AC4596" wp14:editId="5BFC06AF">
            <wp:extent cx="5400040" cy="18649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1864995"/>
                    </a:xfrm>
                    <a:prstGeom prst="rect">
                      <a:avLst/>
                    </a:prstGeom>
                  </pic:spPr>
                </pic:pic>
              </a:graphicData>
            </a:graphic>
          </wp:inline>
        </w:drawing>
      </w:r>
    </w:p>
    <w:p w14:paraId="741B902E" w14:textId="07384D72" w:rsidR="00081CF4" w:rsidRDefault="00F44F0A" w:rsidP="00F44F0A">
      <w:pPr>
        <w:ind w:firstLine="0"/>
        <w:jc w:val="left"/>
        <w:rPr>
          <w:noProof/>
        </w:rPr>
      </w:pPr>
      <w:r>
        <w:rPr>
          <w:noProof/>
        </w:rPr>
        <w:t>Sau đó, tạo một dataframe mới, tại đây chứa những dòng có giá trị cột Votes &lt;1000, tức là những giá trị mà phía sau không có kí tự K.</w:t>
      </w:r>
      <w:r>
        <w:rPr>
          <w:noProof/>
        </w:rPr>
        <w:drawing>
          <wp:inline distT="0" distB="0" distL="0" distR="0" wp14:anchorId="49DDC766" wp14:editId="5BDF029A">
            <wp:extent cx="5400040" cy="2264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264410"/>
                    </a:xfrm>
                    <a:prstGeom prst="rect">
                      <a:avLst/>
                    </a:prstGeom>
                  </pic:spPr>
                </pic:pic>
              </a:graphicData>
            </a:graphic>
          </wp:inline>
        </w:drawing>
      </w:r>
    </w:p>
    <w:p w14:paraId="18BEFA67" w14:textId="71AC91DD" w:rsidR="00F44F0A" w:rsidRDefault="00F44F0A" w:rsidP="00F44F0A">
      <w:pPr>
        <w:ind w:firstLine="0"/>
        <w:jc w:val="left"/>
        <w:rPr>
          <w:noProof/>
        </w:rPr>
      </w:pPr>
      <w:r>
        <w:rPr>
          <w:noProof/>
        </w:rPr>
        <w:t>Tương tự như trên, nhóm tiếp tục tạo một dataframe mới lưu trữ những dòng dữ liệu không có giá trị trong cột Votes (null).</w:t>
      </w:r>
    </w:p>
    <w:p w14:paraId="0464BE01" w14:textId="7A96DD9A" w:rsidR="00F44F0A" w:rsidRDefault="00F44F0A" w:rsidP="00F44F0A">
      <w:pPr>
        <w:ind w:firstLine="0"/>
        <w:jc w:val="left"/>
        <w:rPr>
          <w:noProof/>
        </w:rPr>
      </w:pPr>
      <w:r>
        <w:rPr>
          <w:noProof/>
        </w:rPr>
        <w:lastRenderedPageBreak/>
        <w:t>Sau đó, tạo một dataframe mới và tiến hành nối 3 dataframe trên về chung một nguồn để xử lý tiếp các bước sau</w:t>
      </w:r>
      <w:r w:rsidR="00E45D06">
        <w:rPr>
          <w:noProof/>
        </w:rPr>
        <w:t>.</w:t>
      </w:r>
    </w:p>
    <w:p w14:paraId="74EAE21F" w14:textId="09727064" w:rsidR="00F44F0A" w:rsidRDefault="00F44F0A" w:rsidP="00F44F0A">
      <w:pPr>
        <w:ind w:firstLine="0"/>
        <w:jc w:val="left"/>
        <w:rPr>
          <w:noProof/>
        </w:rPr>
      </w:pPr>
      <w:r>
        <w:rPr>
          <w:noProof/>
        </w:rPr>
        <w:drawing>
          <wp:inline distT="0" distB="0" distL="0" distR="0" wp14:anchorId="69589267" wp14:editId="7FE9B66E">
            <wp:extent cx="5400040" cy="24314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431415"/>
                    </a:xfrm>
                    <a:prstGeom prst="rect">
                      <a:avLst/>
                    </a:prstGeom>
                  </pic:spPr>
                </pic:pic>
              </a:graphicData>
            </a:graphic>
          </wp:inline>
        </w:drawing>
      </w:r>
    </w:p>
    <w:p w14:paraId="064E60B5" w14:textId="727FC1A4" w:rsidR="00F44F0A" w:rsidRDefault="00E45D06" w:rsidP="00F44F0A">
      <w:pPr>
        <w:ind w:firstLine="0"/>
        <w:jc w:val="left"/>
        <w:rPr>
          <w:noProof/>
        </w:rPr>
      </w:pPr>
      <w:r>
        <w:rPr>
          <w:noProof/>
        </w:rPr>
        <w:t>Tiếp tục quá trình ETL, nhóm thực hiện xử lý cột Runtime cho cùng định dạng và kiểu dữ liệu với file dữ liệu còn lại.</w:t>
      </w:r>
    </w:p>
    <w:p w14:paraId="2A34AEFC" w14:textId="2FB90DFA" w:rsidR="00E45D06" w:rsidRDefault="00E45D06" w:rsidP="00F44F0A">
      <w:pPr>
        <w:ind w:firstLine="0"/>
        <w:jc w:val="left"/>
        <w:rPr>
          <w:noProof/>
        </w:rPr>
      </w:pPr>
      <w:r>
        <w:rPr>
          <w:noProof/>
        </w:rPr>
        <w:drawing>
          <wp:inline distT="0" distB="0" distL="0" distR="0" wp14:anchorId="4544DC64" wp14:editId="261521CC">
            <wp:extent cx="5400040" cy="40589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4058920"/>
                    </a:xfrm>
                    <a:prstGeom prst="rect">
                      <a:avLst/>
                    </a:prstGeom>
                  </pic:spPr>
                </pic:pic>
              </a:graphicData>
            </a:graphic>
          </wp:inline>
        </w:drawing>
      </w:r>
    </w:p>
    <w:p w14:paraId="6959EE62" w14:textId="49D002D7" w:rsidR="00E45D06" w:rsidRDefault="00E45D06" w:rsidP="00F44F0A">
      <w:pPr>
        <w:ind w:firstLine="0"/>
        <w:jc w:val="left"/>
        <w:rPr>
          <w:noProof/>
        </w:rPr>
      </w:pPr>
      <w:r>
        <w:rPr>
          <w:noProof/>
        </w:rPr>
        <w:lastRenderedPageBreak/>
        <w:drawing>
          <wp:inline distT="0" distB="0" distL="0" distR="0" wp14:anchorId="39FDB428" wp14:editId="65657A99">
            <wp:extent cx="5400040" cy="36626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662680"/>
                    </a:xfrm>
                    <a:prstGeom prst="rect">
                      <a:avLst/>
                    </a:prstGeom>
                  </pic:spPr>
                </pic:pic>
              </a:graphicData>
            </a:graphic>
          </wp:inline>
        </w:drawing>
      </w:r>
    </w:p>
    <w:p w14:paraId="4C09C37A" w14:textId="6E3CD57E" w:rsidR="00E45D06" w:rsidRDefault="00E45D06" w:rsidP="00F44F0A">
      <w:pPr>
        <w:ind w:firstLine="0"/>
        <w:jc w:val="left"/>
        <w:rPr>
          <w:noProof/>
        </w:rPr>
      </w:pPr>
      <w:r>
        <w:rPr>
          <w:noProof/>
        </w:rPr>
        <w:drawing>
          <wp:inline distT="0" distB="0" distL="0" distR="0" wp14:anchorId="0DA9EDBF" wp14:editId="63D735FE">
            <wp:extent cx="5400040" cy="38328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832860"/>
                    </a:xfrm>
                    <a:prstGeom prst="rect">
                      <a:avLst/>
                    </a:prstGeom>
                  </pic:spPr>
                </pic:pic>
              </a:graphicData>
            </a:graphic>
          </wp:inline>
        </w:drawing>
      </w:r>
    </w:p>
    <w:p w14:paraId="2ED745AD" w14:textId="4464D995" w:rsidR="00E45D06" w:rsidRDefault="00E45D06" w:rsidP="00F44F0A">
      <w:pPr>
        <w:ind w:firstLine="0"/>
        <w:jc w:val="left"/>
        <w:rPr>
          <w:noProof/>
        </w:rPr>
      </w:pPr>
      <w:r>
        <w:rPr>
          <w:noProof/>
        </w:rPr>
        <w:t>Tạo dataframe mới lưu trữ các dòng dữ liệu null</w:t>
      </w:r>
    </w:p>
    <w:p w14:paraId="6BFC03F1" w14:textId="604AA606" w:rsidR="00E45D06" w:rsidRDefault="00E45D06" w:rsidP="00F44F0A">
      <w:pPr>
        <w:ind w:firstLine="0"/>
        <w:jc w:val="left"/>
        <w:rPr>
          <w:noProof/>
        </w:rPr>
      </w:pPr>
      <w:r>
        <w:rPr>
          <w:noProof/>
        </w:rPr>
        <w:lastRenderedPageBreak/>
        <w:drawing>
          <wp:inline distT="0" distB="0" distL="0" distR="0" wp14:anchorId="12D4BC7F" wp14:editId="08160F67">
            <wp:extent cx="5400040" cy="34436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40" cy="3443605"/>
                    </a:xfrm>
                    <a:prstGeom prst="rect">
                      <a:avLst/>
                    </a:prstGeom>
                  </pic:spPr>
                </pic:pic>
              </a:graphicData>
            </a:graphic>
          </wp:inline>
        </w:drawing>
      </w:r>
    </w:p>
    <w:p w14:paraId="6B9B778F" w14:textId="48FE6F2F" w:rsidR="00E45D06" w:rsidRDefault="00E45D06" w:rsidP="00F44F0A">
      <w:pPr>
        <w:ind w:firstLine="0"/>
        <w:jc w:val="left"/>
        <w:rPr>
          <w:noProof/>
        </w:rPr>
      </w:pPr>
      <w:r>
        <w:rPr>
          <w:noProof/>
        </w:rPr>
        <w:t>Đổi kiểu dữ liệu của cột và tạo dataframe mới với định dạng xử lý bằng cách nhân số giờ với 60 (1h = 60 phút).</w:t>
      </w:r>
    </w:p>
    <w:p w14:paraId="6083C073" w14:textId="5F6301D2" w:rsidR="00E45D06" w:rsidRDefault="00E45D06" w:rsidP="00F44F0A">
      <w:pPr>
        <w:ind w:firstLine="0"/>
        <w:jc w:val="left"/>
        <w:rPr>
          <w:noProof/>
        </w:rPr>
      </w:pPr>
      <w:r>
        <w:rPr>
          <w:noProof/>
        </w:rPr>
        <w:drawing>
          <wp:inline distT="0" distB="0" distL="0" distR="0" wp14:anchorId="3BC4FFD9" wp14:editId="48662B3E">
            <wp:extent cx="5400040" cy="32200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20085"/>
                    </a:xfrm>
                    <a:prstGeom prst="rect">
                      <a:avLst/>
                    </a:prstGeom>
                  </pic:spPr>
                </pic:pic>
              </a:graphicData>
            </a:graphic>
          </wp:inline>
        </w:drawing>
      </w:r>
    </w:p>
    <w:p w14:paraId="7449CA53" w14:textId="13956B1E" w:rsidR="00E45D06" w:rsidRDefault="00E45D06" w:rsidP="00F44F0A">
      <w:pPr>
        <w:ind w:firstLine="0"/>
        <w:jc w:val="left"/>
        <w:rPr>
          <w:b/>
          <w:noProof/>
        </w:rPr>
      </w:pPr>
      <w:r>
        <w:rPr>
          <w:noProof/>
        </w:rPr>
        <w:lastRenderedPageBreak/>
        <w:drawing>
          <wp:inline distT="0" distB="0" distL="0" distR="0" wp14:anchorId="7EE64C40" wp14:editId="572B4A31">
            <wp:extent cx="5400040" cy="320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3202940"/>
                    </a:xfrm>
                    <a:prstGeom prst="rect">
                      <a:avLst/>
                    </a:prstGeom>
                  </pic:spPr>
                </pic:pic>
              </a:graphicData>
            </a:graphic>
          </wp:inline>
        </w:drawing>
      </w:r>
      <w:r>
        <w:rPr>
          <w:noProof/>
        </w:rPr>
        <w:drawing>
          <wp:inline distT="0" distB="0" distL="0" distR="0" wp14:anchorId="1B149023" wp14:editId="587C5152">
            <wp:extent cx="5400040" cy="40678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067810"/>
                    </a:xfrm>
                    <a:prstGeom prst="rect">
                      <a:avLst/>
                    </a:prstGeom>
                  </pic:spPr>
                </pic:pic>
              </a:graphicData>
            </a:graphic>
          </wp:inline>
        </w:drawing>
      </w:r>
      <w:r>
        <w:rPr>
          <w:noProof/>
        </w:rPr>
        <w:lastRenderedPageBreak/>
        <w:drawing>
          <wp:inline distT="0" distB="0" distL="0" distR="0" wp14:anchorId="2A9A6B83" wp14:editId="676FE477">
            <wp:extent cx="5400040" cy="40678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4067810"/>
                    </a:xfrm>
                    <a:prstGeom prst="rect">
                      <a:avLst/>
                    </a:prstGeom>
                  </pic:spPr>
                </pic:pic>
              </a:graphicData>
            </a:graphic>
          </wp:inline>
        </w:drawing>
      </w:r>
      <w:r>
        <w:rPr>
          <w:noProof/>
        </w:rPr>
        <w:drawing>
          <wp:inline distT="0" distB="0" distL="0" distR="0" wp14:anchorId="23736E04" wp14:editId="59A4BFF6">
            <wp:extent cx="5400040" cy="22891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0040" cy="2289175"/>
                    </a:xfrm>
                    <a:prstGeom prst="rect">
                      <a:avLst/>
                    </a:prstGeom>
                  </pic:spPr>
                </pic:pic>
              </a:graphicData>
            </a:graphic>
          </wp:inline>
        </w:drawing>
      </w:r>
    </w:p>
    <w:p w14:paraId="663B205C" w14:textId="1A843EAB" w:rsidR="00E45D06" w:rsidRDefault="00E45D06" w:rsidP="00F44F0A">
      <w:pPr>
        <w:ind w:firstLine="0"/>
        <w:jc w:val="left"/>
        <w:rPr>
          <w:noProof/>
        </w:rPr>
      </w:pPr>
      <w:r>
        <w:rPr>
          <w:noProof/>
        </w:rPr>
        <w:lastRenderedPageBreak/>
        <w:drawing>
          <wp:inline distT="0" distB="0" distL="0" distR="0" wp14:anchorId="339DFCDC" wp14:editId="36725D2B">
            <wp:extent cx="5400040" cy="22123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212340"/>
                    </a:xfrm>
                    <a:prstGeom prst="rect">
                      <a:avLst/>
                    </a:prstGeom>
                  </pic:spPr>
                </pic:pic>
              </a:graphicData>
            </a:graphic>
          </wp:inline>
        </w:drawing>
      </w:r>
      <w:r>
        <w:rPr>
          <w:noProof/>
        </w:rPr>
        <w:drawing>
          <wp:inline distT="0" distB="0" distL="0" distR="0" wp14:anchorId="18A69E30" wp14:editId="6CCE58E5">
            <wp:extent cx="5400040" cy="201104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2011045"/>
                    </a:xfrm>
                    <a:prstGeom prst="rect">
                      <a:avLst/>
                    </a:prstGeom>
                  </pic:spPr>
                </pic:pic>
              </a:graphicData>
            </a:graphic>
          </wp:inline>
        </w:drawing>
      </w:r>
      <w:r>
        <w:rPr>
          <w:noProof/>
        </w:rPr>
        <w:drawing>
          <wp:inline distT="0" distB="0" distL="0" distR="0" wp14:anchorId="4599F30D" wp14:editId="196D4797">
            <wp:extent cx="540004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1566545"/>
                    </a:xfrm>
                    <a:prstGeom prst="rect">
                      <a:avLst/>
                    </a:prstGeom>
                  </pic:spPr>
                </pic:pic>
              </a:graphicData>
            </a:graphic>
          </wp:inline>
        </w:drawing>
      </w:r>
    </w:p>
    <w:p w14:paraId="73705B2D" w14:textId="22859252" w:rsidR="0022366A" w:rsidRDefault="00E45D06" w:rsidP="00F44F0A">
      <w:pPr>
        <w:ind w:firstLine="0"/>
        <w:jc w:val="left"/>
        <w:rPr>
          <w:noProof/>
        </w:rPr>
      </w:pPr>
      <w:r>
        <w:rPr>
          <w:noProof/>
        </w:rPr>
        <w:drawing>
          <wp:inline distT="0" distB="0" distL="0" distR="0" wp14:anchorId="2C65818B" wp14:editId="29412D30">
            <wp:extent cx="5400040" cy="10064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1006475"/>
                    </a:xfrm>
                    <a:prstGeom prst="rect">
                      <a:avLst/>
                    </a:prstGeom>
                  </pic:spPr>
                </pic:pic>
              </a:graphicData>
            </a:graphic>
          </wp:inline>
        </w:drawing>
      </w:r>
      <w:r>
        <w:rPr>
          <w:noProof/>
        </w:rPr>
        <w:drawing>
          <wp:inline distT="0" distB="0" distL="0" distR="0" wp14:anchorId="168D7EEA" wp14:editId="17A3B951">
            <wp:extent cx="5400040" cy="15417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1541780"/>
                    </a:xfrm>
                    <a:prstGeom prst="rect">
                      <a:avLst/>
                    </a:prstGeom>
                  </pic:spPr>
                </pic:pic>
              </a:graphicData>
            </a:graphic>
          </wp:inline>
        </w:drawing>
      </w:r>
    </w:p>
    <w:p w14:paraId="794B12E0" w14:textId="1460FE88" w:rsidR="0022366A" w:rsidRDefault="0022366A" w:rsidP="00F44F0A">
      <w:pPr>
        <w:ind w:firstLine="0"/>
        <w:jc w:val="left"/>
        <w:rPr>
          <w:noProof/>
        </w:rPr>
      </w:pPr>
      <w:r>
        <w:rPr>
          <w:noProof/>
        </w:rPr>
        <w:lastRenderedPageBreak/>
        <w:t>Sau khi định dạng của các cột đã về chung một form nhất định, nhóm tiến hành ghép hai dữ liệu lại làm một thông qua một dataframe mới.</w:t>
      </w:r>
    </w:p>
    <w:p w14:paraId="5E64E0F0" w14:textId="176F84B7" w:rsidR="00E45D06" w:rsidRDefault="00E45D06" w:rsidP="00F44F0A">
      <w:pPr>
        <w:ind w:firstLine="0"/>
        <w:jc w:val="left"/>
        <w:rPr>
          <w:noProof/>
        </w:rPr>
      </w:pPr>
      <w:r>
        <w:rPr>
          <w:noProof/>
        </w:rPr>
        <w:drawing>
          <wp:inline distT="0" distB="0" distL="0" distR="0" wp14:anchorId="3C44A793" wp14:editId="5F2B68CF">
            <wp:extent cx="5400040" cy="225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2256155"/>
                    </a:xfrm>
                    <a:prstGeom prst="rect">
                      <a:avLst/>
                    </a:prstGeom>
                  </pic:spPr>
                </pic:pic>
              </a:graphicData>
            </a:graphic>
          </wp:inline>
        </w:drawing>
      </w:r>
    </w:p>
    <w:p w14:paraId="2C43268A" w14:textId="6388D1B1" w:rsidR="0022366A" w:rsidRDefault="0022366A" w:rsidP="00F44F0A">
      <w:pPr>
        <w:ind w:firstLine="0"/>
        <w:jc w:val="left"/>
        <w:rPr>
          <w:noProof/>
        </w:rPr>
      </w:pPr>
      <w:r>
        <w:rPr>
          <w:noProof/>
        </w:rPr>
        <w:t>Nối xong, dữ liệu sẽ được hiển thị dưới một dataframe có độ dài 2037 dòng dữ liệu.</w:t>
      </w:r>
    </w:p>
    <w:p w14:paraId="1B19402D" w14:textId="36F5D586" w:rsidR="0022366A" w:rsidRDefault="0022366A" w:rsidP="00F44F0A">
      <w:pPr>
        <w:ind w:firstLine="0"/>
        <w:jc w:val="left"/>
        <w:rPr>
          <w:noProof/>
        </w:rPr>
      </w:pPr>
      <w:r>
        <w:rPr>
          <w:noProof/>
        </w:rPr>
        <w:drawing>
          <wp:inline distT="0" distB="0" distL="0" distR="0" wp14:anchorId="12AF9F36" wp14:editId="5A18C08F">
            <wp:extent cx="5400040" cy="9893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989330"/>
                    </a:xfrm>
                    <a:prstGeom prst="rect">
                      <a:avLst/>
                    </a:prstGeom>
                  </pic:spPr>
                </pic:pic>
              </a:graphicData>
            </a:graphic>
          </wp:inline>
        </w:drawing>
      </w:r>
    </w:p>
    <w:p w14:paraId="100D4375" w14:textId="0A52741C" w:rsidR="0022366A" w:rsidRDefault="0022366A" w:rsidP="00F44F0A">
      <w:pPr>
        <w:ind w:firstLine="0"/>
        <w:jc w:val="left"/>
        <w:rPr>
          <w:noProof/>
        </w:rPr>
      </w:pPr>
      <w:r>
        <w:rPr>
          <w:noProof/>
        </w:rPr>
        <w:t>Công việc tiếp theo là sẽ xử lý null trong những cột dữ liệu của dataset để đưa dữ liệu về tình trạng sạch, phục vụ cho quá trình báo cáo sau này.</w:t>
      </w:r>
    </w:p>
    <w:p w14:paraId="183D084D" w14:textId="2954902B" w:rsidR="0022366A" w:rsidRDefault="0022366A" w:rsidP="00F44F0A">
      <w:pPr>
        <w:ind w:firstLine="0"/>
        <w:jc w:val="left"/>
        <w:rPr>
          <w:noProof/>
        </w:rPr>
      </w:pPr>
      <w:r>
        <w:rPr>
          <w:noProof/>
        </w:rPr>
        <w:drawing>
          <wp:inline distT="0" distB="0" distL="0" distR="0" wp14:anchorId="400FB413" wp14:editId="3CB9D217">
            <wp:extent cx="5400040" cy="201358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2013585"/>
                    </a:xfrm>
                    <a:prstGeom prst="rect">
                      <a:avLst/>
                    </a:prstGeom>
                  </pic:spPr>
                </pic:pic>
              </a:graphicData>
            </a:graphic>
          </wp:inline>
        </w:drawing>
      </w:r>
    </w:p>
    <w:p w14:paraId="2C2B897B" w14:textId="708E6291" w:rsidR="0022366A" w:rsidRDefault="0022366A" w:rsidP="00F44F0A">
      <w:pPr>
        <w:ind w:firstLine="0"/>
        <w:jc w:val="left"/>
        <w:rPr>
          <w:noProof/>
        </w:rPr>
      </w:pPr>
      <w:r>
        <w:rPr>
          <w:noProof/>
        </w:rPr>
        <w:lastRenderedPageBreak/>
        <w:drawing>
          <wp:inline distT="0" distB="0" distL="0" distR="0" wp14:anchorId="401D5F0B" wp14:editId="463DCC79">
            <wp:extent cx="5400040" cy="21812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2181225"/>
                    </a:xfrm>
                    <a:prstGeom prst="rect">
                      <a:avLst/>
                    </a:prstGeom>
                  </pic:spPr>
                </pic:pic>
              </a:graphicData>
            </a:graphic>
          </wp:inline>
        </w:drawing>
      </w:r>
    </w:p>
    <w:p w14:paraId="21684BAA" w14:textId="743EC610" w:rsidR="0022366A" w:rsidRDefault="0022366A" w:rsidP="00F44F0A">
      <w:pPr>
        <w:ind w:firstLine="0"/>
        <w:jc w:val="left"/>
        <w:rPr>
          <w:noProof/>
        </w:rPr>
      </w:pPr>
      <w:r>
        <w:rPr>
          <w:noProof/>
        </w:rPr>
        <w:drawing>
          <wp:inline distT="0" distB="0" distL="0" distR="0" wp14:anchorId="29EFDBCD" wp14:editId="6183923C">
            <wp:extent cx="5400040" cy="24796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2479675"/>
                    </a:xfrm>
                    <a:prstGeom prst="rect">
                      <a:avLst/>
                    </a:prstGeom>
                  </pic:spPr>
                </pic:pic>
              </a:graphicData>
            </a:graphic>
          </wp:inline>
        </w:drawing>
      </w:r>
      <w:r>
        <w:rPr>
          <w:noProof/>
        </w:rPr>
        <w:drawing>
          <wp:inline distT="0" distB="0" distL="0" distR="0" wp14:anchorId="24AECD2D" wp14:editId="267CE8F3">
            <wp:extent cx="5400040" cy="8845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884555"/>
                    </a:xfrm>
                    <a:prstGeom prst="rect">
                      <a:avLst/>
                    </a:prstGeom>
                  </pic:spPr>
                </pic:pic>
              </a:graphicData>
            </a:graphic>
          </wp:inline>
        </w:drawing>
      </w:r>
      <w:r>
        <w:rPr>
          <w:noProof/>
        </w:rPr>
        <w:drawing>
          <wp:inline distT="0" distB="0" distL="0" distR="0" wp14:anchorId="2D8F9B80" wp14:editId="7C69C5AE">
            <wp:extent cx="5400040" cy="19297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1929765"/>
                    </a:xfrm>
                    <a:prstGeom prst="rect">
                      <a:avLst/>
                    </a:prstGeom>
                  </pic:spPr>
                </pic:pic>
              </a:graphicData>
            </a:graphic>
          </wp:inline>
        </w:drawing>
      </w:r>
      <w:r>
        <w:rPr>
          <w:noProof/>
        </w:rPr>
        <w:lastRenderedPageBreak/>
        <w:drawing>
          <wp:inline distT="0" distB="0" distL="0" distR="0" wp14:anchorId="3F602064" wp14:editId="064FF9ED">
            <wp:extent cx="5400040" cy="1183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1183005"/>
                    </a:xfrm>
                    <a:prstGeom prst="rect">
                      <a:avLst/>
                    </a:prstGeom>
                  </pic:spPr>
                </pic:pic>
              </a:graphicData>
            </a:graphic>
          </wp:inline>
        </w:drawing>
      </w:r>
      <w:r>
        <w:rPr>
          <w:noProof/>
        </w:rPr>
        <w:drawing>
          <wp:inline distT="0" distB="0" distL="0" distR="0" wp14:anchorId="0641CEFA" wp14:editId="18C111BB">
            <wp:extent cx="5400040" cy="410654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400040" cy="4106545"/>
                    </a:xfrm>
                    <a:prstGeom prst="rect">
                      <a:avLst/>
                    </a:prstGeom>
                  </pic:spPr>
                </pic:pic>
              </a:graphicData>
            </a:graphic>
          </wp:inline>
        </w:drawing>
      </w:r>
      <w:r>
        <w:rPr>
          <w:noProof/>
        </w:rPr>
        <w:lastRenderedPageBreak/>
        <w:drawing>
          <wp:inline distT="0" distB="0" distL="0" distR="0" wp14:anchorId="4CD70760" wp14:editId="46C05F5F">
            <wp:extent cx="5400040" cy="175641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1756410"/>
                    </a:xfrm>
                    <a:prstGeom prst="rect">
                      <a:avLst/>
                    </a:prstGeom>
                  </pic:spPr>
                </pic:pic>
              </a:graphicData>
            </a:graphic>
          </wp:inline>
        </w:drawing>
      </w:r>
      <w:r>
        <w:rPr>
          <w:noProof/>
        </w:rPr>
        <w:drawing>
          <wp:inline distT="0" distB="0" distL="0" distR="0" wp14:anchorId="27413F7C" wp14:editId="431D4F10">
            <wp:extent cx="5400040" cy="3438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0040" cy="3438525"/>
                    </a:xfrm>
                    <a:prstGeom prst="rect">
                      <a:avLst/>
                    </a:prstGeom>
                  </pic:spPr>
                </pic:pic>
              </a:graphicData>
            </a:graphic>
          </wp:inline>
        </w:drawing>
      </w:r>
    </w:p>
    <w:p w14:paraId="74A8002B" w14:textId="4D732AD3" w:rsidR="0022366A" w:rsidRDefault="0022366A" w:rsidP="00F44F0A">
      <w:pPr>
        <w:ind w:firstLine="0"/>
        <w:jc w:val="left"/>
        <w:rPr>
          <w:noProof/>
        </w:rPr>
      </w:pPr>
      <w:r>
        <w:rPr>
          <w:noProof/>
        </w:rPr>
        <w:lastRenderedPageBreak/>
        <w:drawing>
          <wp:inline distT="0" distB="0" distL="0" distR="0" wp14:anchorId="79B5F10F" wp14:editId="6FAE436A">
            <wp:extent cx="5400040" cy="32137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040" cy="3213735"/>
                    </a:xfrm>
                    <a:prstGeom prst="rect">
                      <a:avLst/>
                    </a:prstGeom>
                  </pic:spPr>
                </pic:pic>
              </a:graphicData>
            </a:graphic>
          </wp:inline>
        </w:drawing>
      </w:r>
      <w:r>
        <w:rPr>
          <w:noProof/>
        </w:rPr>
        <w:drawing>
          <wp:inline distT="0" distB="0" distL="0" distR="0" wp14:anchorId="79C499F3" wp14:editId="24952C4C">
            <wp:extent cx="5400040" cy="21894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0040" cy="2189480"/>
                    </a:xfrm>
                    <a:prstGeom prst="rect">
                      <a:avLst/>
                    </a:prstGeom>
                  </pic:spPr>
                </pic:pic>
              </a:graphicData>
            </a:graphic>
          </wp:inline>
        </w:drawing>
      </w:r>
    </w:p>
    <w:p w14:paraId="06A4BEEC" w14:textId="77777777" w:rsidR="008A3D3D" w:rsidRDefault="0022366A" w:rsidP="00F44F0A">
      <w:pPr>
        <w:ind w:firstLine="0"/>
        <w:jc w:val="left"/>
        <w:rPr>
          <w:noProof/>
        </w:rPr>
      </w:pPr>
      <w:r>
        <w:rPr>
          <w:noProof/>
        </w:rPr>
        <w:lastRenderedPageBreak/>
        <w:drawing>
          <wp:inline distT="0" distB="0" distL="0" distR="0" wp14:anchorId="25EF3F6D" wp14:editId="6AD0851D">
            <wp:extent cx="5400040" cy="19291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1929130"/>
                    </a:xfrm>
                    <a:prstGeom prst="rect">
                      <a:avLst/>
                    </a:prstGeom>
                  </pic:spPr>
                </pic:pic>
              </a:graphicData>
            </a:graphic>
          </wp:inline>
        </w:drawing>
      </w:r>
      <w:r>
        <w:rPr>
          <w:noProof/>
        </w:rPr>
        <w:drawing>
          <wp:inline distT="0" distB="0" distL="0" distR="0" wp14:anchorId="14C08007" wp14:editId="0D436BD9">
            <wp:extent cx="5400040" cy="14071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00040" cy="1407160"/>
                    </a:xfrm>
                    <a:prstGeom prst="rect">
                      <a:avLst/>
                    </a:prstGeom>
                  </pic:spPr>
                </pic:pic>
              </a:graphicData>
            </a:graphic>
          </wp:inline>
        </w:drawing>
      </w:r>
      <w:r>
        <w:rPr>
          <w:noProof/>
        </w:rPr>
        <w:drawing>
          <wp:inline distT="0" distB="0" distL="0" distR="0" wp14:anchorId="57EBD838" wp14:editId="39AD4B97">
            <wp:extent cx="5400040" cy="171132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00040" cy="1711325"/>
                    </a:xfrm>
                    <a:prstGeom prst="rect">
                      <a:avLst/>
                    </a:prstGeom>
                  </pic:spPr>
                </pic:pic>
              </a:graphicData>
            </a:graphic>
          </wp:inline>
        </w:drawing>
      </w:r>
      <w:r>
        <w:rPr>
          <w:noProof/>
        </w:rPr>
        <w:lastRenderedPageBreak/>
        <w:drawing>
          <wp:inline distT="0" distB="0" distL="0" distR="0" wp14:anchorId="38A81D50" wp14:editId="0797B03D">
            <wp:extent cx="5400040" cy="374650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00040" cy="3746500"/>
                    </a:xfrm>
                    <a:prstGeom prst="rect">
                      <a:avLst/>
                    </a:prstGeom>
                  </pic:spPr>
                </pic:pic>
              </a:graphicData>
            </a:graphic>
          </wp:inline>
        </w:drawing>
      </w:r>
      <w:r>
        <w:rPr>
          <w:noProof/>
        </w:rPr>
        <w:drawing>
          <wp:inline distT="0" distB="0" distL="0" distR="0" wp14:anchorId="37055E3D" wp14:editId="1B24754D">
            <wp:extent cx="5400040" cy="1607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00040" cy="1607820"/>
                    </a:xfrm>
                    <a:prstGeom prst="rect">
                      <a:avLst/>
                    </a:prstGeom>
                  </pic:spPr>
                </pic:pic>
              </a:graphicData>
            </a:graphic>
          </wp:inline>
        </w:drawing>
      </w:r>
      <w:r w:rsidR="008A3D3D">
        <w:rPr>
          <w:noProof/>
        </w:rPr>
        <w:lastRenderedPageBreak/>
        <w:drawing>
          <wp:inline distT="0" distB="0" distL="0" distR="0" wp14:anchorId="4DBE66A3" wp14:editId="4A9AA85B">
            <wp:extent cx="5400040" cy="108331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1083310"/>
                    </a:xfrm>
                    <a:prstGeom prst="rect">
                      <a:avLst/>
                    </a:prstGeom>
                  </pic:spPr>
                </pic:pic>
              </a:graphicData>
            </a:graphic>
          </wp:inline>
        </w:drawing>
      </w:r>
      <w:r w:rsidR="008A3D3D">
        <w:rPr>
          <w:noProof/>
        </w:rPr>
        <w:drawing>
          <wp:inline distT="0" distB="0" distL="0" distR="0" wp14:anchorId="66C619E7" wp14:editId="5EF48025">
            <wp:extent cx="5400040" cy="4240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4240530"/>
                    </a:xfrm>
                    <a:prstGeom prst="rect">
                      <a:avLst/>
                    </a:prstGeom>
                  </pic:spPr>
                </pic:pic>
              </a:graphicData>
            </a:graphic>
          </wp:inline>
        </w:drawing>
      </w:r>
    </w:p>
    <w:p w14:paraId="631AFC43" w14:textId="024E5EAB" w:rsidR="008A3D3D" w:rsidRDefault="008A3D3D" w:rsidP="00F44F0A">
      <w:pPr>
        <w:ind w:firstLine="0"/>
        <w:jc w:val="left"/>
        <w:rPr>
          <w:noProof/>
        </w:rPr>
      </w:pPr>
      <w:r>
        <w:rPr>
          <w:noProof/>
        </w:rPr>
        <w:lastRenderedPageBreak/>
        <w:t>Thay thế những hàng còn lại có giá trị tại cột Runtime null bằng cách replace toàn bộ bằng giá trị trung bình xấp xỉ của tổng avg của toàn cột.</w:t>
      </w:r>
      <w:r>
        <w:rPr>
          <w:noProof/>
        </w:rPr>
        <w:drawing>
          <wp:inline distT="0" distB="0" distL="0" distR="0" wp14:anchorId="00B9F595" wp14:editId="11314F65">
            <wp:extent cx="5400040" cy="38049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804920"/>
                    </a:xfrm>
                    <a:prstGeom prst="rect">
                      <a:avLst/>
                    </a:prstGeom>
                  </pic:spPr>
                </pic:pic>
              </a:graphicData>
            </a:graphic>
          </wp:inline>
        </w:drawing>
      </w:r>
    </w:p>
    <w:p w14:paraId="25AAFDD3" w14:textId="5AD862C6" w:rsidR="008A3D3D" w:rsidRDefault="008A3D3D" w:rsidP="00F44F0A">
      <w:pPr>
        <w:ind w:firstLine="0"/>
        <w:jc w:val="left"/>
        <w:rPr>
          <w:noProof/>
        </w:rPr>
      </w:pPr>
      <w:r>
        <w:rPr>
          <w:noProof/>
        </w:rPr>
        <w:t>Đổi các kiểu dữ liệu cho các cột để các giá trị được hiển thị đúng, đồng thời giúp tính toán và trực quan hóa dữ liệu đúng.</w:t>
      </w:r>
      <w:r>
        <w:rPr>
          <w:noProof/>
        </w:rPr>
        <w:drawing>
          <wp:inline distT="0" distB="0" distL="0" distR="0" wp14:anchorId="6B3540DF" wp14:editId="65D27C54">
            <wp:extent cx="5400040" cy="18491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1849120"/>
                    </a:xfrm>
                    <a:prstGeom prst="rect">
                      <a:avLst/>
                    </a:prstGeom>
                  </pic:spPr>
                </pic:pic>
              </a:graphicData>
            </a:graphic>
          </wp:inline>
        </w:drawing>
      </w:r>
    </w:p>
    <w:p w14:paraId="249600CF" w14:textId="77777777" w:rsidR="005A651F" w:rsidRDefault="005A651F" w:rsidP="005A651F">
      <w:pPr>
        <w:ind w:firstLine="0"/>
        <w:jc w:val="left"/>
        <w:rPr>
          <w:noProof/>
        </w:rPr>
      </w:pPr>
      <w:r>
        <w:rPr>
          <w:noProof/>
        </w:rPr>
        <w:t>Cuối cùng là lưu trữ dataframe vào level3 trong container để thuận tiện cho việc trích xuất dữ liệu.</w:t>
      </w:r>
    </w:p>
    <w:p w14:paraId="29A9D41A" w14:textId="77777777" w:rsidR="005A651F" w:rsidRDefault="005A651F" w:rsidP="005A651F">
      <w:pPr>
        <w:ind w:firstLine="0"/>
        <w:jc w:val="left"/>
        <w:rPr>
          <w:noProof/>
        </w:rPr>
      </w:pPr>
      <w:r>
        <w:rPr>
          <w:noProof/>
        </w:rPr>
        <w:drawing>
          <wp:inline distT="0" distB="0" distL="0" distR="0" wp14:anchorId="559448E6" wp14:editId="34BD79B2">
            <wp:extent cx="5400040" cy="8216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821690"/>
                    </a:xfrm>
                    <a:prstGeom prst="rect">
                      <a:avLst/>
                    </a:prstGeom>
                  </pic:spPr>
                </pic:pic>
              </a:graphicData>
            </a:graphic>
          </wp:inline>
        </w:drawing>
      </w:r>
    </w:p>
    <w:p w14:paraId="733AA72F" w14:textId="77777777" w:rsidR="005A651F" w:rsidRDefault="005A651F" w:rsidP="005A651F">
      <w:pPr>
        <w:ind w:firstLine="0"/>
        <w:jc w:val="left"/>
        <w:rPr>
          <w:noProof/>
        </w:rPr>
      </w:pPr>
      <w:r>
        <w:rPr>
          <w:noProof/>
        </w:rPr>
        <w:lastRenderedPageBreak/>
        <w:t>Như vậy, dữ liệu đã được làm sạch đã được lưu trữ tại level 3 trên contaner trong storage để tiện cho quá trình sử dụng dữ liệu về sau.</w:t>
      </w:r>
    </w:p>
    <w:p w14:paraId="2C2CA9B1" w14:textId="77777777" w:rsidR="005A651F" w:rsidRDefault="005A651F" w:rsidP="005A651F">
      <w:pPr>
        <w:ind w:firstLine="0"/>
        <w:jc w:val="left"/>
        <w:rPr>
          <w:noProof/>
        </w:rPr>
      </w:pPr>
      <w:r w:rsidRPr="00060E3F">
        <w:rPr>
          <w:noProof/>
        </w:rPr>
        <w:drawing>
          <wp:inline distT="0" distB="0" distL="0" distR="0" wp14:anchorId="63F268D8" wp14:editId="65AD15BC">
            <wp:extent cx="5400040" cy="2221637"/>
            <wp:effectExtent l="0" t="0" r="0" b="7620"/>
            <wp:docPr id="78" name="Picture 78" descr="C:\Users\LENOVO\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123.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00040" cy="2221637"/>
                    </a:xfrm>
                    <a:prstGeom prst="rect">
                      <a:avLst/>
                    </a:prstGeom>
                    <a:noFill/>
                    <a:ln>
                      <a:noFill/>
                    </a:ln>
                  </pic:spPr>
                </pic:pic>
              </a:graphicData>
            </a:graphic>
          </wp:inline>
        </w:drawing>
      </w:r>
    </w:p>
    <w:p w14:paraId="4876A944" w14:textId="77777777" w:rsidR="005A651F" w:rsidRDefault="005A651F" w:rsidP="005A651F">
      <w:pPr>
        <w:ind w:firstLine="0"/>
        <w:jc w:val="left"/>
        <w:rPr>
          <w:noProof/>
        </w:rPr>
      </w:pPr>
      <w:r>
        <w:rPr>
          <w:noProof/>
        </w:rPr>
        <w:t>Tiếp theo, để dữ liệu được lưu trữ trọn vẹn và phục vụ cho quá trình trực quan hóa dữ liệu, nhóm tiến hành tạo một Database để lưu trữ dự liệu. Nhóm sẽ tạo một SQL Server để phục vụ cho việc đăng nhập vào SQL Database.</w:t>
      </w:r>
    </w:p>
    <w:p w14:paraId="0B4877DD" w14:textId="77777777" w:rsidR="005A651F" w:rsidRDefault="005A651F" w:rsidP="005A651F">
      <w:pPr>
        <w:ind w:firstLine="0"/>
        <w:jc w:val="left"/>
        <w:rPr>
          <w:noProof/>
        </w:rPr>
      </w:pPr>
      <w:r>
        <w:rPr>
          <w:noProof/>
        </w:rPr>
        <w:drawing>
          <wp:inline distT="0" distB="0" distL="0" distR="0" wp14:anchorId="3C27C362" wp14:editId="5C7F6AA1">
            <wp:extent cx="5400040" cy="212915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2129155"/>
                    </a:xfrm>
                    <a:prstGeom prst="rect">
                      <a:avLst/>
                    </a:prstGeom>
                  </pic:spPr>
                </pic:pic>
              </a:graphicData>
            </a:graphic>
          </wp:inline>
        </w:drawing>
      </w:r>
    </w:p>
    <w:p w14:paraId="762B0ACF" w14:textId="77777777" w:rsidR="005A651F" w:rsidRDefault="005A651F" w:rsidP="005A651F">
      <w:pPr>
        <w:ind w:firstLine="0"/>
        <w:jc w:val="left"/>
        <w:rPr>
          <w:noProof/>
        </w:rPr>
      </w:pPr>
      <w:r>
        <w:rPr>
          <w:noProof/>
        </w:rPr>
        <w:t>Sau khi tạo xong SQL Server, tiến hành tạo một Azure SQL Database để lưu trữ dữ liệu, cơ chế lưu trữ của nó tương tự một Data WareHouse.</w:t>
      </w:r>
    </w:p>
    <w:p w14:paraId="6C4AA9DF" w14:textId="77777777" w:rsidR="005A651F" w:rsidRDefault="005A651F" w:rsidP="005A651F">
      <w:pPr>
        <w:ind w:firstLine="0"/>
        <w:jc w:val="left"/>
        <w:rPr>
          <w:noProof/>
        </w:rPr>
      </w:pPr>
      <w:r>
        <w:rPr>
          <w:noProof/>
        </w:rPr>
        <w:lastRenderedPageBreak/>
        <w:drawing>
          <wp:inline distT="0" distB="0" distL="0" distR="0" wp14:anchorId="1F2A8F23" wp14:editId="3EC1F3BA">
            <wp:extent cx="5400040" cy="21278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127885"/>
                    </a:xfrm>
                    <a:prstGeom prst="rect">
                      <a:avLst/>
                    </a:prstGeom>
                  </pic:spPr>
                </pic:pic>
              </a:graphicData>
            </a:graphic>
          </wp:inline>
        </w:drawing>
      </w:r>
    </w:p>
    <w:p w14:paraId="0763C7D3" w14:textId="77777777" w:rsidR="005A651F" w:rsidRDefault="005A651F" w:rsidP="005A651F">
      <w:pPr>
        <w:ind w:firstLine="0"/>
        <w:jc w:val="left"/>
        <w:rPr>
          <w:noProof/>
        </w:rPr>
      </w:pPr>
      <w:r>
        <w:rPr>
          <w:noProof/>
        </w:rPr>
        <w:t>Tại đây, để có thể connect từ SQL database tới SQL Server để lưu trữ dữ liệu, cần thực hiện set server firewall bằng cách mở public access cho địa chỉ IP của server có thể login vào Azure SQL Database. Sau đó, thông qua Azure DataFactory, tạo link copy pineline để copy dữ liệu từ level 3 tại Azure Blob Storage tới SQL Database.</w:t>
      </w:r>
    </w:p>
    <w:p w14:paraId="19F5AE37" w14:textId="77777777" w:rsidR="005A651F" w:rsidRDefault="005A651F" w:rsidP="005A651F">
      <w:pPr>
        <w:ind w:firstLine="0"/>
        <w:jc w:val="left"/>
        <w:rPr>
          <w:noProof/>
        </w:rPr>
      </w:pPr>
      <w:r>
        <w:rPr>
          <w:noProof/>
        </w:rPr>
        <w:drawing>
          <wp:inline distT="0" distB="0" distL="0" distR="0" wp14:anchorId="31B00162" wp14:editId="4831EC23">
            <wp:extent cx="5400040" cy="25374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2537460"/>
                    </a:xfrm>
                    <a:prstGeom prst="rect">
                      <a:avLst/>
                    </a:prstGeom>
                  </pic:spPr>
                </pic:pic>
              </a:graphicData>
            </a:graphic>
          </wp:inline>
        </w:drawing>
      </w:r>
    </w:p>
    <w:p w14:paraId="01292F2E" w14:textId="77777777" w:rsidR="005A651F" w:rsidRDefault="005A651F" w:rsidP="005A651F">
      <w:pPr>
        <w:ind w:firstLine="0"/>
        <w:jc w:val="left"/>
        <w:rPr>
          <w:noProof/>
        </w:rPr>
      </w:pPr>
      <w:r>
        <w:rPr>
          <w:noProof/>
        </w:rPr>
        <w:t>Quá trình copy thành công, dữ liệu được lưu trữ tại SQL Database.</w:t>
      </w:r>
    </w:p>
    <w:p w14:paraId="240397DB" w14:textId="77777777" w:rsidR="005A651F" w:rsidRDefault="005A651F" w:rsidP="005A651F">
      <w:pPr>
        <w:ind w:firstLine="0"/>
        <w:jc w:val="left"/>
        <w:rPr>
          <w:noProof/>
        </w:rPr>
      </w:pPr>
      <w:r>
        <w:rPr>
          <w:noProof/>
        </w:rPr>
        <w:lastRenderedPageBreak/>
        <w:drawing>
          <wp:inline distT="0" distB="0" distL="0" distR="0" wp14:anchorId="3E3CC4E5" wp14:editId="3C5A584A">
            <wp:extent cx="5400040" cy="26079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2607945"/>
                    </a:xfrm>
                    <a:prstGeom prst="rect">
                      <a:avLst/>
                    </a:prstGeom>
                  </pic:spPr>
                </pic:pic>
              </a:graphicData>
            </a:graphic>
          </wp:inline>
        </w:drawing>
      </w:r>
    </w:p>
    <w:p w14:paraId="38E5837A" w14:textId="77777777" w:rsidR="005A651F" w:rsidRDefault="005A651F" w:rsidP="005A651F">
      <w:pPr>
        <w:ind w:firstLine="0"/>
        <w:jc w:val="left"/>
        <w:rPr>
          <w:noProof/>
        </w:rPr>
      </w:pPr>
      <w:r>
        <w:rPr>
          <w:noProof/>
        </w:rPr>
        <w:t>Khi đã hoàn tất, chúng ta đăng nhập vào Azure SQL Database thông qua tài khoản SQL server đã tạo.</w:t>
      </w:r>
    </w:p>
    <w:p w14:paraId="57F1B945" w14:textId="77777777" w:rsidR="005A651F" w:rsidRDefault="005A651F" w:rsidP="005A651F">
      <w:pPr>
        <w:ind w:firstLine="0"/>
        <w:jc w:val="left"/>
        <w:rPr>
          <w:noProof/>
        </w:rPr>
      </w:pPr>
      <w:r>
        <w:rPr>
          <w:noProof/>
        </w:rPr>
        <w:drawing>
          <wp:inline distT="0" distB="0" distL="0" distR="0" wp14:anchorId="70F9D337" wp14:editId="3B28D7FF">
            <wp:extent cx="5400040" cy="245681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456815"/>
                    </a:xfrm>
                    <a:prstGeom prst="rect">
                      <a:avLst/>
                    </a:prstGeom>
                  </pic:spPr>
                </pic:pic>
              </a:graphicData>
            </a:graphic>
          </wp:inline>
        </w:drawing>
      </w:r>
    </w:p>
    <w:p w14:paraId="6F5D7B68" w14:textId="77777777" w:rsidR="005A651F" w:rsidRDefault="005A651F" w:rsidP="005A651F">
      <w:pPr>
        <w:ind w:firstLine="0"/>
        <w:jc w:val="left"/>
        <w:rPr>
          <w:noProof/>
        </w:rPr>
      </w:pPr>
      <w:r>
        <w:rPr>
          <w:noProof/>
        </w:rPr>
        <w:t>Khi chọn vào Azure SQL Database và thao tác click vào Query editor, chọn table, có thể thấy bảng dữ liệu được tải lên tại đây.</w:t>
      </w:r>
    </w:p>
    <w:p w14:paraId="705441D5" w14:textId="77777777" w:rsidR="005A651F" w:rsidRDefault="005A651F" w:rsidP="005A651F">
      <w:pPr>
        <w:ind w:firstLine="0"/>
        <w:jc w:val="left"/>
        <w:rPr>
          <w:noProof/>
        </w:rPr>
      </w:pPr>
      <w:r>
        <w:rPr>
          <w:noProof/>
        </w:rPr>
        <w:lastRenderedPageBreak/>
        <w:drawing>
          <wp:inline distT="0" distB="0" distL="0" distR="0" wp14:anchorId="28F32496" wp14:editId="12CF44E5">
            <wp:extent cx="5400040" cy="21939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193925"/>
                    </a:xfrm>
                    <a:prstGeom prst="rect">
                      <a:avLst/>
                    </a:prstGeom>
                  </pic:spPr>
                </pic:pic>
              </a:graphicData>
            </a:graphic>
          </wp:inline>
        </w:drawing>
      </w:r>
    </w:p>
    <w:p w14:paraId="6B6E8EB9" w14:textId="77777777" w:rsidR="005A651F" w:rsidRDefault="005A651F" w:rsidP="005A651F">
      <w:pPr>
        <w:ind w:firstLine="0"/>
        <w:jc w:val="left"/>
        <w:rPr>
          <w:noProof/>
        </w:rPr>
      </w:pPr>
      <w:r>
        <w:rPr>
          <w:noProof/>
        </w:rPr>
        <w:t xml:space="preserve">Tiếp theo, chúng ta có thể thực hiện các thao tác đổi tên dbo, select query… </w:t>
      </w:r>
    </w:p>
    <w:p w14:paraId="0B664346" w14:textId="77777777" w:rsidR="005A651F" w:rsidRDefault="005A651F" w:rsidP="005A651F">
      <w:pPr>
        <w:ind w:firstLine="0"/>
        <w:rPr>
          <w:noProof/>
        </w:rPr>
      </w:pPr>
      <w:r>
        <w:rPr>
          <w:noProof/>
        </w:rPr>
        <w:drawing>
          <wp:inline distT="0" distB="0" distL="0" distR="0" wp14:anchorId="3492B3B9" wp14:editId="7B059253">
            <wp:extent cx="5400040" cy="30854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085465"/>
                    </a:xfrm>
                    <a:prstGeom prst="rect">
                      <a:avLst/>
                    </a:prstGeom>
                  </pic:spPr>
                </pic:pic>
              </a:graphicData>
            </a:graphic>
          </wp:inline>
        </w:drawing>
      </w:r>
    </w:p>
    <w:p w14:paraId="6D2F95D7" w14:textId="77777777" w:rsidR="005A651F" w:rsidRDefault="005A651F" w:rsidP="005A651F">
      <w:pPr>
        <w:ind w:firstLine="0"/>
        <w:rPr>
          <w:noProof/>
        </w:rPr>
      </w:pPr>
      <w:r>
        <w:rPr>
          <w:noProof/>
        </w:rPr>
        <w:t>Như vậy, dữ liệu thông qua quá trình ETL đã được extract, transform và load, từ những dữ liệu thô với rất nhiều hàng null, những cột không cùng kiểu dữ liệu, không cùng định dạng đã được xử lý để trở thành dữ liệu sạch, được lưu trữ tại Database nhằm sẵn sàng cho việc sử dụng.</w:t>
      </w:r>
    </w:p>
    <w:p w14:paraId="1904BADA" w14:textId="38B41BB4" w:rsidR="00210EA4" w:rsidRDefault="00E22FB2" w:rsidP="00E22FB2">
      <w:pPr>
        <w:pStyle w:val="Heading3"/>
        <w:rPr>
          <w:noProof/>
        </w:rPr>
      </w:pPr>
      <w:r>
        <w:rPr>
          <w:noProof/>
        </w:rPr>
        <w:t>Xây dựng d</w:t>
      </w:r>
      <w:r w:rsidR="00210EA4">
        <w:rPr>
          <w:noProof/>
        </w:rPr>
        <w:t>ashboard</w:t>
      </w:r>
    </w:p>
    <w:p w14:paraId="10A852CA" w14:textId="77777777" w:rsidR="00E439A9" w:rsidRDefault="00E439A9" w:rsidP="00E439A9">
      <w:pPr>
        <w:ind w:firstLine="0"/>
        <w:rPr>
          <w:noProof/>
        </w:rPr>
      </w:pPr>
      <w:r>
        <w:rPr>
          <w:noProof/>
        </w:rPr>
        <w:t>Kết nối SQL Server Database để lấy dữ liệu bảng</w:t>
      </w:r>
    </w:p>
    <w:p w14:paraId="247CC7CE" w14:textId="77777777" w:rsidR="00E439A9" w:rsidRDefault="00E439A9" w:rsidP="00E439A9">
      <w:pPr>
        <w:ind w:firstLine="0"/>
      </w:pPr>
      <w:r>
        <w:rPr>
          <w:noProof/>
        </w:rPr>
        <w:lastRenderedPageBreak/>
        <w:drawing>
          <wp:inline distT="0" distB="0" distL="0" distR="0" wp14:anchorId="3281813B" wp14:editId="2D479564">
            <wp:extent cx="5400040" cy="29273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2927350"/>
                    </a:xfrm>
                    <a:prstGeom prst="rect">
                      <a:avLst/>
                    </a:prstGeom>
                  </pic:spPr>
                </pic:pic>
              </a:graphicData>
            </a:graphic>
          </wp:inline>
        </w:drawing>
      </w:r>
    </w:p>
    <w:p w14:paraId="6209FB0E" w14:textId="77777777" w:rsidR="00E439A9" w:rsidRDefault="00E439A9" w:rsidP="00E439A9">
      <w:pPr>
        <w:ind w:firstLine="0"/>
      </w:pPr>
      <w:r>
        <w:t>Tiếp theo chọn bảng dữ liệu cần phân tích và thực hiện Transform Data</w:t>
      </w:r>
    </w:p>
    <w:p w14:paraId="33F14465" w14:textId="77777777" w:rsidR="00E439A9" w:rsidRDefault="00E439A9" w:rsidP="00E439A9">
      <w:pPr>
        <w:ind w:firstLine="0"/>
      </w:pPr>
      <w:r>
        <w:rPr>
          <w:noProof/>
        </w:rPr>
        <w:drawing>
          <wp:inline distT="0" distB="0" distL="0" distR="0" wp14:anchorId="2E3AF8D1" wp14:editId="27683B73">
            <wp:extent cx="5400040" cy="4297045"/>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4297045"/>
                    </a:xfrm>
                    <a:prstGeom prst="rect">
                      <a:avLst/>
                    </a:prstGeom>
                  </pic:spPr>
                </pic:pic>
              </a:graphicData>
            </a:graphic>
          </wp:inline>
        </w:drawing>
      </w:r>
    </w:p>
    <w:p w14:paraId="49D99748" w14:textId="77777777" w:rsidR="00E439A9" w:rsidRDefault="00E439A9" w:rsidP="00E439A9">
      <w:pPr>
        <w:ind w:firstLine="0"/>
      </w:pPr>
      <w:r>
        <w:t>Để thực hiện được bước transform dữ liệu thì phải load data và đổi storage mode sang kiểu import</w:t>
      </w:r>
    </w:p>
    <w:p w14:paraId="3B8D6EA9" w14:textId="77777777" w:rsidR="00E439A9" w:rsidRDefault="00E439A9" w:rsidP="00E439A9">
      <w:pPr>
        <w:ind w:firstLine="0"/>
      </w:pPr>
      <w:r>
        <w:rPr>
          <w:noProof/>
        </w:rPr>
        <w:lastRenderedPageBreak/>
        <w:drawing>
          <wp:inline distT="0" distB="0" distL="0" distR="0" wp14:anchorId="64BD763A" wp14:editId="536D8BE6">
            <wp:extent cx="5400040" cy="29133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2913380"/>
                    </a:xfrm>
                    <a:prstGeom prst="rect">
                      <a:avLst/>
                    </a:prstGeom>
                  </pic:spPr>
                </pic:pic>
              </a:graphicData>
            </a:graphic>
          </wp:inline>
        </w:drawing>
      </w:r>
    </w:p>
    <w:p w14:paraId="3BDB2A81" w14:textId="77777777" w:rsidR="00E439A9" w:rsidRDefault="00E439A9" w:rsidP="00E439A9">
      <w:pPr>
        <w:ind w:firstLine="0"/>
      </w:pPr>
      <w:r>
        <w:t>Sau đó thực hiện transform data và load data lên (close &amp; apply)</w:t>
      </w:r>
    </w:p>
    <w:p w14:paraId="61FA59EC" w14:textId="77777777" w:rsidR="00E439A9" w:rsidRDefault="00E439A9" w:rsidP="00E439A9">
      <w:pPr>
        <w:ind w:firstLine="0"/>
      </w:pPr>
      <w:r>
        <w:rPr>
          <w:noProof/>
        </w:rPr>
        <w:drawing>
          <wp:inline distT="0" distB="0" distL="0" distR="0" wp14:anchorId="2C9CE7EC" wp14:editId="1A7A1BC2">
            <wp:extent cx="5400040" cy="2917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917190"/>
                    </a:xfrm>
                    <a:prstGeom prst="rect">
                      <a:avLst/>
                    </a:prstGeom>
                  </pic:spPr>
                </pic:pic>
              </a:graphicData>
            </a:graphic>
          </wp:inline>
        </w:drawing>
      </w:r>
    </w:p>
    <w:p w14:paraId="5C58A260" w14:textId="77777777" w:rsidR="00E439A9" w:rsidRDefault="00E439A9" w:rsidP="00E439A9">
      <w:pPr>
        <w:ind w:firstLine="0"/>
      </w:pPr>
      <w:r>
        <w:t>Power Bi sau khi được transform</w:t>
      </w:r>
    </w:p>
    <w:p w14:paraId="4F5A2F71" w14:textId="77777777" w:rsidR="00E439A9" w:rsidRDefault="00E439A9" w:rsidP="00E439A9">
      <w:pPr>
        <w:ind w:firstLine="0"/>
      </w:pPr>
      <w:r>
        <w:rPr>
          <w:noProof/>
        </w:rPr>
        <w:lastRenderedPageBreak/>
        <w:drawing>
          <wp:inline distT="0" distB="0" distL="0" distR="0" wp14:anchorId="59879ED7" wp14:editId="42E5953E">
            <wp:extent cx="5400040" cy="291338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913380"/>
                    </a:xfrm>
                    <a:prstGeom prst="rect">
                      <a:avLst/>
                    </a:prstGeom>
                  </pic:spPr>
                </pic:pic>
              </a:graphicData>
            </a:graphic>
          </wp:inline>
        </w:drawing>
      </w:r>
    </w:p>
    <w:p w14:paraId="51DAD179" w14:textId="77777777" w:rsidR="00E439A9" w:rsidRDefault="00E439A9" w:rsidP="00E439A9">
      <w:pPr>
        <w:ind w:firstLine="0"/>
      </w:pPr>
      <w:r>
        <w:t xml:space="preserve">Tiếp theo trực quan hóa dữ liệu </w:t>
      </w:r>
    </w:p>
    <w:p w14:paraId="52A2FD7A" w14:textId="5C8DE876" w:rsidR="00E439A9" w:rsidRDefault="00E439A9" w:rsidP="00E439A9">
      <w:pPr>
        <w:ind w:firstLine="0"/>
      </w:pPr>
      <w:r>
        <w:rPr>
          <w:noProof/>
        </w:rPr>
        <w:lastRenderedPageBreak/>
        <w:drawing>
          <wp:inline distT="0" distB="0" distL="0" distR="0" wp14:anchorId="6E676C08" wp14:editId="57D68A8B">
            <wp:extent cx="5391150" cy="8553450"/>
            <wp:effectExtent l="0" t="0" r="0" b="0"/>
            <wp:docPr id="87" name="Picture 87" descr="nhom1-SQL1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om1-SQL1_page-000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91150" cy="8553450"/>
                    </a:xfrm>
                    <a:prstGeom prst="rect">
                      <a:avLst/>
                    </a:prstGeom>
                    <a:noFill/>
                    <a:ln>
                      <a:noFill/>
                    </a:ln>
                  </pic:spPr>
                </pic:pic>
              </a:graphicData>
            </a:graphic>
          </wp:inline>
        </w:drawing>
      </w:r>
    </w:p>
    <w:p w14:paraId="51E30816" w14:textId="77777777" w:rsidR="00E439A9" w:rsidRDefault="00E439A9" w:rsidP="00E439A9">
      <w:pPr>
        <w:pStyle w:val="Nomal-"/>
      </w:pPr>
      <w:r>
        <w:lastRenderedPageBreak/>
        <w:t>Từ data movie phân tích, xem được:</w:t>
      </w:r>
    </w:p>
    <w:p w14:paraId="0DBA1ADF" w14:textId="77777777" w:rsidR="00E439A9" w:rsidRDefault="00E439A9" w:rsidP="00E439A9">
      <w:pPr>
        <w:pStyle w:val="Style1"/>
      </w:pPr>
      <w:r>
        <w:t>Thống kê phim qua 10 năm (2012-2022)</w:t>
      </w:r>
    </w:p>
    <w:p w14:paraId="37A59F8D" w14:textId="77777777" w:rsidR="00E439A9" w:rsidRDefault="00E439A9" w:rsidP="00E439A9">
      <w:pPr>
        <w:pStyle w:val="Style1"/>
      </w:pPr>
      <w:r>
        <w:t>Thống kê nhà đầu tư đã tham gia làm phim điện ảnh</w:t>
      </w:r>
    </w:p>
    <w:p w14:paraId="67E6A316" w14:textId="77777777" w:rsidR="00E439A9" w:rsidRDefault="00E439A9" w:rsidP="00E439A9">
      <w:pPr>
        <w:pStyle w:val="Style1"/>
      </w:pPr>
      <w:r>
        <w:t>Tổng chi phí mà nhà đầu tư đã đầu tư vào ngành điện ảnh phim</w:t>
      </w:r>
    </w:p>
    <w:p w14:paraId="160B6C0B" w14:textId="77777777" w:rsidR="00E439A9" w:rsidRDefault="00E439A9" w:rsidP="00E439A9">
      <w:pPr>
        <w:pStyle w:val="Style1"/>
      </w:pPr>
      <w:r>
        <w:t>Tổng doanh thu mà nhà đầu tư đã thu lại được</w:t>
      </w:r>
    </w:p>
    <w:p w14:paraId="4F3CAECC" w14:textId="77777777" w:rsidR="00E439A9" w:rsidRDefault="00E439A9" w:rsidP="00E439A9">
      <w:pPr>
        <w:pStyle w:val="Style1"/>
      </w:pPr>
      <w:r>
        <w:t>Quốc gia nào chiếm thị phần sản xuất phim lớn nhất</w:t>
      </w:r>
    </w:p>
    <w:p w14:paraId="660AA8EA" w14:textId="77777777" w:rsidR="00E439A9" w:rsidRDefault="00E439A9" w:rsidP="00E439A9">
      <w:pPr>
        <w:pStyle w:val="Style1"/>
      </w:pPr>
      <w:r>
        <w:t>Tổng chi phí mà 1 quốc gia đã bỏ ra làm phim</w:t>
      </w:r>
    </w:p>
    <w:p w14:paraId="41FF0CEC" w14:textId="77777777" w:rsidR="00E439A9" w:rsidRDefault="00E439A9" w:rsidP="00E439A9">
      <w:pPr>
        <w:pStyle w:val="Style1"/>
      </w:pPr>
      <w:r>
        <w:t>Tổng doanh thu mà quốc gia đó nhận lại được khi làm phim</w:t>
      </w:r>
    </w:p>
    <w:p w14:paraId="709F937F" w14:textId="77777777" w:rsidR="00E439A9" w:rsidRDefault="00E439A9" w:rsidP="00E439A9">
      <w:pPr>
        <w:pStyle w:val="Style1"/>
      </w:pPr>
      <w:r>
        <w:t>Thống kê chi phí sản xuất phim theo năm</w:t>
      </w:r>
    </w:p>
    <w:p w14:paraId="34EA6034" w14:textId="77777777" w:rsidR="00E439A9" w:rsidRDefault="00E439A9" w:rsidP="00E439A9">
      <w:pPr>
        <w:pStyle w:val="Style1"/>
      </w:pPr>
      <w:r>
        <w:t>Thống kê doanh thu phim theo năm</w:t>
      </w:r>
    </w:p>
    <w:p w14:paraId="1E79887A" w14:textId="77777777" w:rsidR="00E439A9" w:rsidRDefault="00E439A9" w:rsidP="00E439A9">
      <w:pPr>
        <w:pStyle w:val="Style1"/>
      </w:pPr>
      <w:r>
        <w:t>Thống kê số điểm trung bình theo thể loại phim</w:t>
      </w:r>
    </w:p>
    <w:p w14:paraId="37758524" w14:textId="77777777" w:rsidR="00E439A9" w:rsidRPr="00210EA4" w:rsidRDefault="00E439A9" w:rsidP="00E439A9">
      <w:pPr>
        <w:pStyle w:val="Style1"/>
      </w:pPr>
      <w:r>
        <w:t>Thống kê số vote trung binh khán giả dành cho từng thể loại phim</w:t>
      </w: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2FAEC0A7" w:rsidR="00EA0F9E" w:rsidRDefault="00EA0F9E" w:rsidP="00066AF7">
      <w:pPr>
        <w:ind w:firstLine="0"/>
        <w:rPr>
          <w:noProof/>
        </w:rPr>
      </w:pPr>
    </w:p>
    <w:p w14:paraId="7BC39267" w14:textId="14A352D3" w:rsidR="00E439A9" w:rsidRPr="00066AF7" w:rsidRDefault="00E439A9" w:rsidP="00066AF7">
      <w:pPr>
        <w:ind w:firstLine="0"/>
        <w:rPr>
          <w:noProof/>
        </w:rPr>
      </w:pPr>
    </w:p>
    <w:p w14:paraId="634EDBE5" w14:textId="66E75BC3" w:rsidR="00156148" w:rsidRPr="00E000F2" w:rsidRDefault="001458B1" w:rsidP="003B3DF0">
      <w:pPr>
        <w:pStyle w:val="Heading2"/>
      </w:pPr>
      <w:r w:rsidRPr="00E000F2">
        <w:lastRenderedPageBreak/>
        <w:t>PowerBI</w:t>
      </w:r>
      <w:r w:rsidR="00156148" w:rsidRPr="00E000F2">
        <w:t xml:space="preserve"> </w:t>
      </w:r>
      <w:r w:rsidR="00156148" w:rsidRPr="00E000F2">
        <w:tab/>
      </w:r>
    </w:p>
    <w:p w14:paraId="5CBAFFBC" w14:textId="35495736" w:rsidR="005A651F" w:rsidRPr="00E000F2" w:rsidRDefault="005A651F" w:rsidP="005A651F">
      <w:r w:rsidRPr="00E000F2">
        <w:rPr>
          <w:color w:val="000000"/>
        </w:rPr>
        <w:t xml:space="preserve">Về đề tài đã đặt ra, sau khi thu thập, xử lý và lưu trữ dữ liệu, nhóm tiến hành phân tích, đánh giá. Mục tiêu của nhóm là tiến hành đưa ra cái nhìn tổng quan về ngành công nghiệp phim từ năm 2012 đến năm 2022. Liệu trong khoảng thời gian một thập kỷ, xu hướng sản xuất phim có sự chuyển dịch nào? Sự chuyển dịch đó có đem lại sự thành công trong </w:t>
      </w:r>
      <w:bookmarkStart w:id="30" w:name="_GoBack"/>
      <w:bookmarkEnd w:id="30"/>
      <w:r w:rsidRPr="00E000F2">
        <w:rPr>
          <w:color w:val="000000"/>
        </w:rPr>
        <w:t>doanh thu? Và có sự tác động nào dẫn tời dòng dịch chuyển về ngành công nghiệp phim hay xu hướng của khách hàng đang ra sao?... Đó là những vấn đề mà nhóm hướng tới và đi tìm lời giải thông qua các biểu đồ trực quan</w:t>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r w:rsidR="00DA35E5">
        <w:fldChar w:fldCharType="begin"/>
      </w:r>
      <w:r w:rsidR="00DA35E5">
        <w:instrText xml:space="preserve"> STYLEREF 1 \s </w:instrText>
      </w:r>
      <w:r w:rsidR="00DA35E5">
        <w:fldChar w:fldCharType="separate"/>
      </w:r>
      <w:r w:rsidR="004754F4">
        <w:rPr>
          <w:noProof/>
        </w:rPr>
        <w:t>4</w:t>
      </w:r>
      <w:r w:rsidR="00DA35E5">
        <w:rPr>
          <w:noProof/>
        </w:rPr>
        <w:fldChar w:fldCharType="end"/>
      </w:r>
      <w:r w:rsidR="008C4685">
        <w:t>.</w:t>
      </w:r>
      <w:r w:rsidR="00DA35E5">
        <w:fldChar w:fldCharType="begin"/>
      </w:r>
      <w:r w:rsidR="00DA35E5">
        <w:instrText xml:space="preserve"> SEQ Bảng \* ARABIC \s 1 </w:instrText>
      </w:r>
      <w:r w:rsidR="00DA35E5">
        <w:fldChar w:fldCharType="separate"/>
      </w:r>
      <w:r w:rsidR="004754F4">
        <w:rPr>
          <w:noProof/>
        </w:rPr>
        <w:t>1</w:t>
      </w:r>
      <w:r w:rsidR="00DA35E5">
        <w:rPr>
          <w:noProof/>
        </w:rPr>
        <w:fldChar w:fldCharType="end"/>
      </w:r>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r w:rsidR="00DA35E5">
        <w:fldChar w:fldCharType="begin"/>
      </w:r>
      <w:r w:rsidR="00DA35E5">
        <w:instrText xml:space="preserve"> STYLEREF 1 \s </w:instrText>
      </w:r>
      <w:r w:rsidR="00DA35E5">
        <w:fldChar w:fldCharType="separate"/>
      </w:r>
      <w:r w:rsidR="004754F4">
        <w:rPr>
          <w:noProof/>
        </w:rPr>
        <w:t>4</w:t>
      </w:r>
      <w:r w:rsidR="00DA35E5">
        <w:rPr>
          <w:noProof/>
        </w:rPr>
        <w:fldChar w:fldCharType="end"/>
      </w:r>
      <w:r w:rsidR="003B454E">
        <w:t>.</w:t>
      </w:r>
      <w:r w:rsidR="00DA35E5">
        <w:fldChar w:fldCharType="begin"/>
      </w:r>
      <w:r w:rsidR="00DA35E5">
        <w:instrText xml:space="preserve"> SEQ Hình \* ARABIC \s 1 </w:instrText>
      </w:r>
      <w:r w:rsidR="00DA35E5">
        <w:fldChar w:fldCharType="separate"/>
      </w:r>
      <w:r w:rsidR="004754F4">
        <w:rPr>
          <w:noProof/>
        </w:rPr>
        <w:t>1</w:t>
      </w:r>
      <w:r w:rsidR="00DA35E5">
        <w:rPr>
          <w:noProof/>
        </w:rPr>
        <w:fldChar w:fldCharType="end"/>
      </w:r>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EA287" w14:textId="77777777" w:rsidR="00DA35E5" w:rsidRDefault="00DA35E5" w:rsidP="00352F46">
      <w:r>
        <w:separator/>
      </w:r>
    </w:p>
    <w:p w14:paraId="6F4DFBB1" w14:textId="77777777" w:rsidR="00DA35E5" w:rsidRDefault="00DA35E5" w:rsidP="00352F46"/>
    <w:p w14:paraId="1DBDAFA9" w14:textId="77777777" w:rsidR="00DA35E5" w:rsidRDefault="00DA35E5" w:rsidP="00C50F39"/>
    <w:p w14:paraId="1108B1B3" w14:textId="77777777" w:rsidR="00DA35E5" w:rsidRDefault="00DA35E5"/>
  </w:endnote>
  <w:endnote w:type="continuationSeparator" w:id="0">
    <w:p w14:paraId="33078932" w14:textId="77777777" w:rsidR="00DA35E5" w:rsidRDefault="00DA35E5" w:rsidP="00352F46">
      <w:r>
        <w:continuationSeparator/>
      </w:r>
    </w:p>
    <w:p w14:paraId="4327156F" w14:textId="77777777" w:rsidR="00DA35E5" w:rsidRDefault="00DA35E5" w:rsidP="00352F46"/>
    <w:p w14:paraId="4D6E2E19" w14:textId="77777777" w:rsidR="00DA35E5" w:rsidRDefault="00DA35E5" w:rsidP="00C50F39"/>
    <w:p w14:paraId="16EB48B4" w14:textId="77777777" w:rsidR="00DA35E5" w:rsidRDefault="00DA35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81CF4" w:rsidRPr="00871C48" w:rsidRDefault="00081CF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3D74BF07" w:rsidR="00081CF4" w:rsidRDefault="00081CF4">
        <w:pPr>
          <w:pStyle w:val="Footer"/>
          <w:jc w:val="right"/>
        </w:pPr>
        <w:r>
          <w:fldChar w:fldCharType="begin"/>
        </w:r>
        <w:r>
          <w:instrText xml:space="preserve"> PAGE   \* MERGEFORMAT </w:instrText>
        </w:r>
        <w:r>
          <w:fldChar w:fldCharType="separate"/>
        </w:r>
        <w:r w:rsidR="00E000F2">
          <w:rPr>
            <w:noProof/>
          </w:rPr>
          <w:t>5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F27995" w14:textId="77777777" w:rsidR="00DA35E5" w:rsidRDefault="00DA35E5" w:rsidP="00352F46">
      <w:r>
        <w:separator/>
      </w:r>
    </w:p>
  </w:footnote>
  <w:footnote w:type="continuationSeparator" w:id="0">
    <w:p w14:paraId="62CD70B8" w14:textId="77777777" w:rsidR="00DA35E5" w:rsidRDefault="00DA35E5" w:rsidP="00352F46">
      <w:r>
        <w:continuationSeparator/>
      </w:r>
    </w:p>
    <w:p w14:paraId="7E6A3B53" w14:textId="77777777" w:rsidR="00DA35E5" w:rsidRDefault="00DA35E5" w:rsidP="00352F46"/>
    <w:p w14:paraId="4C72E25A" w14:textId="77777777" w:rsidR="00DA35E5" w:rsidRDefault="00DA35E5" w:rsidP="00C50F39"/>
    <w:p w14:paraId="6E6272A1" w14:textId="77777777" w:rsidR="00DA35E5" w:rsidRDefault="00DA35E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81CF4" w:rsidRDefault="00DA35E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81CF4" w:rsidRDefault="00DA35E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81CF4" w:rsidRDefault="00DA35E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81CF4" w:rsidRDefault="00DA35E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81CF4" w:rsidRDefault="00DA35E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 w:numId="24">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1E38"/>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1CF4"/>
    <w:rsid w:val="0008231E"/>
    <w:rsid w:val="00082B82"/>
    <w:rsid w:val="00082C7C"/>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66A"/>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51F"/>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0FDD"/>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12B2"/>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3D"/>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AF"/>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5E5"/>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0F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B2"/>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9A9"/>
    <w:rsid w:val="00E43E43"/>
    <w:rsid w:val="00E43E9F"/>
    <w:rsid w:val="00E449EB"/>
    <w:rsid w:val="00E4537E"/>
    <w:rsid w:val="00E45CCA"/>
    <w:rsid w:val="00E45D06"/>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8B2"/>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4F0A"/>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CF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microsoft.com/office/2007/relationships/diagramDrawing" Target="diagrams/drawing1.xm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5" Type="http://schemas.openxmlformats.org/officeDocument/2006/relationships/settings" Target="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eader" Target="header2.xml"/><Relationship Id="rId17" Type="http://schemas.openxmlformats.org/officeDocument/2006/relationships/diagramData" Target="diagrams/data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84.jpeg"/><Relationship Id="rId20" Type="http://schemas.openxmlformats.org/officeDocument/2006/relationships/diagramColors" Target="diagrams/colors1.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Layout" Target="diagrams/layout1.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1.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diagramQuickStyle" Target="diagrams/quickStyle1.xml"/><Relationship Id="rId14" Type="http://schemas.openxmlformats.org/officeDocument/2006/relationships/header" Target="header4.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numbering" Target="numbering.xml"/><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F6C0DC-2571-4DD1-84AE-C91CC5AE9BF9}" type="doc">
      <dgm:prSet loTypeId="urn:microsoft.com/office/officeart/2005/8/layout/process1" loCatId="process" qsTypeId="urn:microsoft.com/office/officeart/2005/8/quickstyle/simple1" qsCatId="simple" csTypeId="urn:microsoft.com/office/officeart/2005/8/colors/accent1_2" csCatId="accent1" phldr="1"/>
      <dgm:spPr/>
    </dgm:pt>
    <dgm:pt modelId="{D286173C-BAD8-4574-8483-E5C3385C9470}">
      <dgm:prSet phldrT="[Text]"/>
      <dgm:spPr/>
      <dgm:t>
        <a:bodyPr/>
        <a:lstStyle/>
        <a:p>
          <a:r>
            <a:rPr lang="en-US"/>
            <a:t>Bước 1. Crawl</a:t>
          </a:r>
        </a:p>
      </dgm:t>
    </dgm:pt>
    <dgm:pt modelId="{3D75645A-4800-47D0-BD4E-41FF69C4B7F2}" type="parTrans" cxnId="{A399394D-401D-40F0-AF4D-CEDF9050ADD0}">
      <dgm:prSet/>
      <dgm:spPr/>
      <dgm:t>
        <a:bodyPr/>
        <a:lstStyle/>
        <a:p>
          <a:endParaRPr lang="en-US"/>
        </a:p>
      </dgm:t>
    </dgm:pt>
    <dgm:pt modelId="{3ECA98BD-CB65-47E0-A569-507B7E8B2A72}" type="sibTrans" cxnId="{A399394D-401D-40F0-AF4D-CEDF9050ADD0}">
      <dgm:prSet/>
      <dgm:spPr/>
      <dgm:t>
        <a:bodyPr/>
        <a:lstStyle/>
        <a:p>
          <a:endParaRPr lang="en-US"/>
        </a:p>
      </dgm:t>
    </dgm:pt>
    <dgm:pt modelId="{ACFCE872-677D-4A99-99BE-F4EFC39C0EDC}">
      <dgm:prSet phldrT="[Text]"/>
      <dgm:spPr/>
      <dgm:t>
        <a:bodyPr/>
        <a:lstStyle/>
        <a:p>
          <a:r>
            <a:rPr lang="en-US"/>
            <a:t>b2</a:t>
          </a:r>
        </a:p>
      </dgm:t>
    </dgm:pt>
    <dgm:pt modelId="{32B2DB9E-2774-4C8C-99B3-75A3188CF8F8}" type="parTrans" cxnId="{FFBCEC22-7D57-4C8B-9E7A-0B24895EAA57}">
      <dgm:prSet/>
      <dgm:spPr/>
      <dgm:t>
        <a:bodyPr/>
        <a:lstStyle/>
        <a:p>
          <a:endParaRPr lang="en-US"/>
        </a:p>
      </dgm:t>
    </dgm:pt>
    <dgm:pt modelId="{5585494B-F839-4F38-BF20-B3C3A35DF3B4}" type="sibTrans" cxnId="{FFBCEC22-7D57-4C8B-9E7A-0B24895EAA57}">
      <dgm:prSet/>
      <dgm:spPr/>
      <dgm:t>
        <a:bodyPr/>
        <a:lstStyle/>
        <a:p>
          <a:endParaRPr lang="en-US"/>
        </a:p>
      </dgm:t>
    </dgm:pt>
    <dgm:pt modelId="{B7D33876-B610-448D-801F-52B985309863}">
      <dgm:prSet phldrT="[Text]"/>
      <dgm:spPr/>
      <dgm:t>
        <a:bodyPr/>
        <a:lstStyle/>
        <a:p>
          <a:r>
            <a:rPr lang="en-US"/>
            <a:t>b3</a:t>
          </a:r>
        </a:p>
      </dgm:t>
    </dgm:pt>
    <dgm:pt modelId="{4A99D09E-FB5F-4FD3-BDE8-FF2AE05229D6}" type="parTrans" cxnId="{F8AFA019-C3A8-4083-9009-E9DF8C713A25}">
      <dgm:prSet/>
      <dgm:spPr/>
      <dgm:t>
        <a:bodyPr/>
        <a:lstStyle/>
        <a:p>
          <a:endParaRPr lang="en-US"/>
        </a:p>
      </dgm:t>
    </dgm:pt>
    <dgm:pt modelId="{9E10C6BE-7DAD-4416-AFFA-BA70E69DA120}" type="sibTrans" cxnId="{F8AFA019-C3A8-4083-9009-E9DF8C713A25}">
      <dgm:prSet/>
      <dgm:spPr/>
      <dgm:t>
        <a:bodyPr/>
        <a:lstStyle/>
        <a:p>
          <a:endParaRPr lang="en-US"/>
        </a:p>
      </dgm:t>
    </dgm:pt>
    <dgm:pt modelId="{402C4A00-B731-4069-9FB8-994CFE960B5B}" type="pres">
      <dgm:prSet presAssocID="{81F6C0DC-2571-4DD1-84AE-C91CC5AE9BF9}" presName="Name0" presStyleCnt="0">
        <dgm:presLayoutVars>
          <dgm:dir/>
          <dgm:resizeHandles val="exact"/>
        </dgm:presLayoutVars>
      </dgm:prSet>
      <dgm:spPr/>
    </dgm:pt>
    <dgm:pt modelId="{DEA76084-88B1-429A-9856-B5AACADE6978}" type="pres">
      <dgm:prSet presAssocID="{D286173C-BAD8-4574-8483-E5C3385C9470}" presName="node" presStyleLbl="node1" presStyleIdx="0" presStyleCnt="3">
        <dgm:presLayoutVars>
          <dgm:bulletEnabled val="1"/>
        </dgm:presLayoutVars>
      </dgm:prSet>
      <dgm:spPr/>
      <dgm:t>
        <a:bodyPr/>
        <a:lstStyle/>
        <a:p>
          <a:endParaRPr lang="en-US"/>
        </a:p>
      </dgm:t>
    </dgm:pt>
    <dgm:pt modelId="{F36687C7-2812-4016-95AE-B12D262604DC}" type="pres">
      <dgm:prSet presAssocID="{3ECA98BD-CB65-47E0-A569-507B7E8B2A72}" presName="sibTrans" presStyleLbl="sibTrans2D1" presStyleIdx="0" presStyleCnt="2"/>
      <dgm:spPr/>
      <dgm:t>
        <a:bodyPr/>
        <a:lstStyle/>
        <a:p>
          <a:endParaRPr lang="en-US"/>
        </a:p>
      </dgm:t>
    </dgm:pt>
    <dgm:pt modelId="{D88A6081-C007-4403-AE01-A5EF949696E4}" type="pres">
      <dgm:prSet presAssocID="{3ECA98BD-CB65-47E0-A569-507B7E8B2A72}" presName="connectorText" presStyleLbl="sibTrans2D1" presStyleIdx="0" presStyleCnt="2"/>
      <dgm:spPr/>
      <dgm:t>
        <a:bodyPr/>
        <a:lstStyle/>
        <a:p>
          <a:endParaRPr lang="en-US"/>
        </a:p>
      </dgm:t>
    </dgm:pt>
    <dgm:pt modelId="{34E53E8F-D436-4673-AA6E-ED5D314071DD}" type="pres">
      <dgm:prSet presAssocID="{ACFCE872-677D-4A99-99BE-F4EFC39C0EDC}" presName="node" presStyleLbl="node1" presStyleIdx="1" presStyleCnt="3">
        <dgm:presLayoutVars>
          <dgm:bulletEnabled val="1"/>
        </dgm:presLayoutVars>
      </dgm:prSet>
      <dgm:spPr/>
      <dgm:t>
        <a:bodyPr/>
        <a:lstStyle/>
        <a:p>
          <a:endParaRPr lang="en-US"/>
        </a:p>
      </dgm:t>
    </dgm:pt>
    <dgm:pt modelId="{933EB86B-F4E6-4C4F-9AE0-019CA53CE348}" type="pres">
      <dgm:prSet presAssocID="{5585494B-F839-4F38-BF20-B3C3A35DF3B4}" presName="sibTrans" presStyleLbl="sibTrans2D1" presStyleIdx="1" presStyleCnt="2"/>
      <dgm:spPr/>
      <dgm:t>
        <a:bodyPr/>
        <a:lstStyle/>
        <a:p>
          <a:endParaRPr lang="en-US"/>
        </a:p>
      </dgm:t>
    </dgm:pt>
    <dgm:pt modelId="{E815177A-741E-4A02-B11D-78B81DDFC4FD}" type="pres">
      <dgm:prSet presAssocID="{5585494B-F839-4F38-BF20-B3C3A35DF3B4}" presName="connectorText" presStyleLbl="sibTrans2D1" presStyleIdx="1" presStyleCnt="2"/>
      <dgm:spPr/>
      <dgm:t>
        <a:bodyPr/>
        <a:lstStyle/>
        <a:p>
          <a:endParaRPr lang="en-US"/>
        </a:p>
      </dgm:t>
    </dgm:pt>
    <dgm:pt modelId="{D0AAA700-B1D3-4C6A-84B2-0AF9BE222D6C}" type="pres">
      <dgm:prSet presAssocID="{B7D33876-B610-448D-801F-52B985309863}" presName="node" presStyleLbl="node1" presStyleIdx="2" presStyleCnt="3">
        <dgm:presLayoutVars>
          <dgm:bulletEnabled val="1"/>
        </dgm:presLayoutVars>
      </dgm:prSet>
      <dgm:spPr/>
      <dgm:t>
        <a:bodyPr/>
        <a:lstStyle/>
        <a:p>
          <a:endParaRPr lang="en-US"/>
        </a:p>
      </dgm:t>
    </dgm:pt>
  </dgm:ptLst>
  <dgm:cxnLst>
    <dgm:cxn modelId="{9CD6F3AB-093B-412B-8CDC-17B07229289F}" type="presOf" srcId="{D286173C-BAD8-4574-8483-E5C3385C9470}" destId="{DEA76084-88B1-429A-9856-B5AACADE6978}" srcOrd="0" destOrd="0" presId="urn:microsoft.com/office/officeart/2005/8/layout/process1"/>
    <dgm:cxn modelId="{5FD73441-81F2-40B1-94DC-FF18E4B566A8}" type="presOf" srcId="{5585494B-F839-4F38-BF20-B3C3A35DF3B4}" destId="{E815177A-741E-4A02-B11D-78B81DDFC4FD}" srcOrd="1" destOrd="0" presId="urn:microsoft.com/office/officeart/2005/8/layout/process1"/>
    <dgm:cxn modelId="{A399394D-401D-40F0-AF4D-CEDF9050ADD0}" srcId="{81F6C0DC-2571-4DD1-84AE-C91CC5AE9BF9}" destId="{D286173C-BAD8-4574-8483-E5C3385C9470}" srcOrd="0" destOrd="0" parTransId="{3D75645A-4800-47D0-BD4E-41FF69C4B7F2}" sibTransId="{3ECA98BD-CB65-47E0-A569-507B7E8B2A72}"/>
    <dgm:cxn modelId="{F8AFA019-C3A8-4083-9009-E9DF8C713A25}" srcId="{81F6C0DC-2571-4DD1-84AE-C91CC5AE9BF9}" destId="{B7D33876-B610-448D-801F-52B985309863}" srcOrd="2" destOrd="0" parTransId="{4A99D09E-FB5F-4FD3-BDE8-FF2AE05229D6}" sibTransId="{9E10C6BE-7DAD-4416-AFFA-BA70E69DA120}"/>
    <dgm:cxn modelId="{4F9CCE8A-03B9-4F30-9AB6-ED230120F3C4}" type="presOf" srcId="{5585494B-F839-4F38-BF20-B3C3A35DF3B4}" destId="{933EB86B-F4E6-4C4F-9AE0-019CA53CE348}" srcOrd="0" destOrd="0" presId="urn:microsoft.com/office/officeart/2005/8/layout/process1"/>
    <dgm:cxn modelId="{DD1B5DFA-17EA-46B4-96FA-329CE7D4402E}" type="presOf" srcId="{B7D33876-B610-448D-801F-52B985309863}" destId="{D0AAA700-B1D3-4C6A-84B2-0AF9BE222D6C}" srcOrd="0" destOrd="0" presId="urn:microsoft.com/office/officeart/2005/8/layout/process1"/>
    <dgm:cxn modelId="{D340F2B7-0B86-4E80-9A2E-BF75316C3EB2}" type="presOf" srcId="{81F6C0DC-2571-4DD1-84AE-C91CC5AE9BF9}" destId="{402C4A00-B731-4069-9FB8-994CFE960B5B}" srcOrd="0" destOrd="0" presId="urn:microsoft.com/office/officeart/2005/8/layout/process1"/>
    <dgm:cxn modelId="{DD47D35C-5793-488C-A3FE-972E84400386}" type="presOf" srcId="{ACFCE872-677D-4A99-99BE-F4EFC39C0EDC}" destId="{34E53E8F-D436-4673-AA6E-ED5D314071DD}" srcOrd="0" destOrd="0" presId="urn:microsoft.com/office/officeart/2005/8/layout/process1"/>
    <dgm:cxn modelId="{FFBCEC22-7D57-4C8B-9E7A-0B24895EAA57}" srcId="{81F6C0DC-2571-4DD1-84AE-C91CC5AE9BF9}" destId="{ACFCE872-677D-4A99-99BE-F4EFC39C0EDC}" srcOrd="1" destOrd="0" parTransId="{32B2DB9E-2774-4C8C-99B3-75A3188CF8F8}" sibTransId="{5585494B-F839-4F38-BF20-B3C3A35DF3B4}"/>
    <dgm:cxn modelId="{D40E19DC-A215-43C1-9933-7B570132B704}" type="presOf" srcId="{3ECA98BD-CB65-47E0-A569-507B7E8B2A72}" destId="{D88A6081-C007-4403-AE01-A5EF949696E4}" srcOrd="1" destOrd="0" presId="urn:microsoft.com/office/officeart/2005/8/layout/process1"/>
    <dgm:cxn modelId="{769C9157-1C18-49B2-AF4B-F16D96A41E66}" type="presOf" srcId="{3ECA98BD-CB65-47E0-A569-507B7E8B2A72}" destId="{F36687C7-2812-4016-95AE-B12D262604DC}" srcOrd="0" destOrd="0" presId="urn:microsoft.com/office/officeart/2005/8/layout/process1"/>
    <dgm:cxn modelId="{83726BA0-F8BE-4A35-BA5C-799DA67519E0}" type="presParOf" srcId="{402C4A00-B731-4069-9FB8-994CFE960B5B}" destId="{DEA76084-88B1-429A-9856-B5AACADE6978}" srcOrd="0" destOrd="0" presId="urn:microsoft.com/office/officeart/2005/8/layout/process1"/>
    <dgm:cxn modelId="{5E9F2F2C-BCEF-472F-AB9B-77F6C47C4A68}" type="presParOf" srcId="{402C4A00-B731-4069-9FB8-994CFE960B5B}" destId="{F36687C7-2812-4016-95AE-B12D262604DC}" srcOrd="1" destOrd="0" presId="urn:microsoft.com/office/officeart/2005/8/layout/process1"/>
    <dgm:cxn modelId="{7D7E926D-2D39-4FB4-B4B0-FD10B88B23F2}" type="presParOf" srcId="{F36687C7-2812-4016-95AE-B12D262604DC}" destId="{D88A6081-C007-4403-AE01-A5EF949696E4}" srcOrd="0" destOrd="0" presId="urn:microsoft.com/office/officeart/2005/8/layout/process1"/>
    <dgm:cxn modelId="{F9C8B171-AC63-41FB-B9BC-5AF95F8BAF68}" type="presParOf" srcId="{402C4A00-B731-4069-9FB8-994CFE960B5B}" destId="{34E53E8F-D436-4673-AA6E-ED5D314071DD}" srcOrd="2" destOrd="0" presId="urn:microsoft.com/office/officeart/2005/8/layout/process1"/>
    <dgm:cxn modelId="{5C67D234-B336-429F-9A33-DEB5E5BD27C2}" type="presParOf" srcId="{402C4A00-B731-4069-9FB8-994CFE960B5B}" destId="{933EB86B-F4E6-4C4F-9AE0-019CA53CE348}" srcOrd="3" destOrd="0" presId="urn:microsoft.com/office/officeart/2005/8/layout/process1"/>
    <dgm:cxn modelId="{83BD41E7-956E-4FB0-ACFE-9F5C4C63DB08}" type="presParOf" srcId="{933EB86B-F4E6-4C4F-9AE0-019CA53CE348}" destId="{E815177A-741E-4A02-B11D-78B81DDFC4FD}" srcOrd="0" destOrd="0" presId="urn:microsoft.com/office/officeart/2005/8/layout/process1"/>
    <dgm:cxn modelId="{54C2F25F-0411-44DF-8621-02C915318A19}" type="presParOf" srcId="{402C4A00-B731-4069-9FB8-994CFE960B5B}" destId="{D0AAA700-B1D3-4C6A-84B2-0AF9BE222D6C}"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A76084-88B1-429A-9856-B5AACADE6978}">
      <dsp:nvSpPr>
        <dsp:cNvPr id="0" name=""/>
        <dsp:cNvSpPr/>
      </dsp:nvSpPr>
      <dsp:spPr>
        <a:xfrm>
          <a:off x="4746"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kern="1200"/>
            <a:t>Bước 1. Crawl</a:t>
          </a:r>
        </a:p>
      </dsp:txBody>
      <dsp:txXfrm>
        <a:off x="16649" y="11903"/>
        <a:ext cx="1394759" cy="382594"/>
      </dsp:txXfrm>
    </dsp:sp>
    <dsp:sp modelId="{F36687C7-2812-4016-95AE-B12D262604DC}">
      <dsp:nvSpPr>
        <dsp:cNvPr id="0" name=""/>
        <dsp:cNvSpPr/>
      </dsp:nvSpPr>
      <dsp:spPr>
        <a:xfrm>
          <a:off x="1565167"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a:off x="1565167" y="97658"/>
        <a:ext cx="210515" cy="211082"/>
      </dsp:txXfrm>
    </dsp:sp>
    <dsp:sp modelId="{34E53E8F-D436-4673-AA6E-ED5D314071DD}">
      <dsp:nvSpPr>
        <dsp:cNvPr id="0" name=""/>
        <dsp:cNvSpPr/>
      </dsp:nvSpPr>
      <dsp:spPr>
        <a:xfrm>
          <a:off x="1990737"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kern="1200"/>
            <a:t>b2</a:t>
          </a:r>
        </a:p>
      </dsp:txBody>
      <dsp:txXfrm>
        <a:off x="2002640" y="11903"/>
        <a:ext cx="1394759" cy="382594"/>
      </dsp:txXfrm>
    </dsp:sp>
    <dsp:sp modelId="{933EB86B-F4E6-4C4F-9AE0-019CA53CE348}">
      <dsp:nvSpPr>
        <dsp:cNvPr id="0" name=""/>
        <dsp:cNvSpPr/>
      </dsp:nvSpPr>
      <dsp:spPr>
        <a:xfrm>
          <a:off x="3551159" y="27297"/>
          <a:ext cx="300735" cy="35180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a:off x="3551159" y="97658"/>
        <a:ext cx="210515" cy="211082"/>
      </dsp:txXfrm>
    </dsp:sp>
    <dsp:sp modelId="{D0AAA700-B1D3-4C6A-84B2-0AF9BE222D6C}">
      <dsp:nvSpPr>
        <dsp:cNvPr id="0" name=""/>
        <dsp:cNvSpPr/>
      </dsp:nvSpPr>
      <dsp:spPr>
        <a:xfrm>
          <a:off x="3976728" y="0"/>
          <a:ext cx="1418565" cy="4064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kern="1200"/>
            <a:t>b3</a:t>
          </a:r>
        </a:p>
      </dsp:txBody>
      <dsp:txXfrm>
        <a:off x="3988631" y="11903"/>
        <a:ext cx="1394759" cy="382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C313E58-D725-48D9-949C-7E8D53B84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3</TotalTime>
  <Pages>69</Pages>
  <Words>5607</Words>
  <Characters>31960</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749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PhamThien</cp:lastModifiedBy>
  <cp:revision>58</cp:revision>
  <cp:lastPrinted>2021-06-02T14:00:00Z</cp:lastPrinted>
  <dcterms:created xsi:type="dcterms:W3CDTF">2022-06-30T16:14:00Z</dcterms:created>
  <dcterms:modified xsi:type="dcterms:W3CDTF">2022-08-08T08:57:00Z</dcterms:modified>
</cp:coreProperties>
</file>